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8"/>
        <w:gridCol w:w="349"/>
        <w:gridCol w:w="349"/>
        <w:gridCol w:w="350"/>
        <w:gridCol w:w="350"/>
        <w:gridCol w:w="349"/>
        <w:gridCol w:w="174"/>
        <w:gridCol w:w="174"/>
        <w:gridCol w:w="349"/>
        <w:gridCol w:w="349"/>
        <w:gridCol w:w="349"/>
        <w:gridCol w:w="349"/>
        <w:gridCol w:w="13"/>
        <w:gridCol w:w="259"/>
        <w:gridCol w:w="77"/>
        <w:gridCol w:w="349"/>
        <w:gridCol w:w="348"/>
        <w:gridCol w:w="349"/>
        <w:gridCol w:w="349"/>
        <w:gridCol w:w="224"/>
        <w:gridCol w:w="125"/>
        <w:gridCol w:w="349"/>
        <w:gridCol w:w="349"/>
        <w:gridCol w:w="174"/>
        <w:gridCol w:w="174"/>
        <w:gridCol w:w="294"/>
        <w:gridCol w:w="55"/>
        <w:gridCol w:w="349"/>
        <w:gridCol w:w="136"/>
        <w:gridCol w:w="213"/>
        <w:gridCol w:w="147"/>
        <w:gridCol w:w="202"/>
        <w:gridCol w:w="349"/>
        <w:gridCol w:w="357"/>
      </w:tblGrid>
      <w:tr w:rsidR="005F4F6F" w:rsidRPr="004B037A" w14:paraId="1818B062" w14:textId="77777777" w:rsidTr="00A540E6">
        <w:trPr>
          <w:trHeight w:val="462"/>
        </w:trPr>
        <w:tc>
          <w:tcPr>
            <w:tcW w:w="9080" w:type="dxa"/>
            <w:gridSpan w:val="34"/>
            <w:tcBorders>
              <w:top w:val="nil"/>
              <w:left w:val="nil"/>
              <w:bottom w:val="nil"/>
              <w:right w:val="nil"/>
            </w:tcBorders>
          </w:tcPr>
          <w:p w14:paraId="0D37287B" w14:textId="77777777" w:rsidR="005F4F6F" w:rsidRPr="005F4F6F" w:rsidRDefault="005F4F6F" w:rsidP="00E37BED">
            <w:pPr>
              <w:autoSpaceDE w:val="0"/>
              <w:autoSpaceDN w:val="0"/>
              <w:adjustRightInd w:val="0"/>
              <w:spacing w:before="100" w:after="100"/>
              <w:rPr>
                <w:rFonts w:ascii="Arial" w:hAnsi="Arial" w:cs="Arial"/>
                <w:color w:val="000000"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Arial" w:hAnsi="Arial" w:cs="Arial"/>
                <w:color w:val="000000"/>
                <w:sz w:val="28"/>
                <w:szCs w:val="28"/>
                <w:lang w:val="en"/>
              </w:rPr>
              <w:t>Work plan for independent project</w:t>
            </w:r>
            <w:r w:rsidR="00E37BED">
              <w:rPr>
                <w:rFonts w:ascii="Arial" w:hAnsi="Arial" w:cs="Arial"/>
                <w:color w:val="000000"/>
                <w:sz w:val="28"/>
                <w:szCs w:val="28"/>
                <w:lang w:val="en"/>
              </w:rPr>
              <w:t>s</w:t>
            </w:r>
            <w:r>
              <w:rPr>
                <w:rFonts w:ascii="Arial" w:hAnsi="Arial" w:cs="Arial"/>
                <w:color w:val="000000"/>
                <w:sz w:val="28"/>
                <w:szCs w:val="28"/>
                <w:lang w:val="en"/>
              </w:rPr>
              <w:t xml:space="preserve"> (degree project) </w:t>
            </w:r>
          </w:p>
        </w:tc>
      </w:tr>
      <w:tr w:rsidR="00AF55DE" w:rsidRPr="004B037A" w14:paraId="793DC0FD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80"/>
        </w:trPr>
        <w:tc>
          <w:tcPr>
            <w:tcW w:w="9080" w:type="dxa"/>
            <w:gridSpan w:val="3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334DD6" w14:textId="77777777" w:rsidR="00AF55DE" w:rsidRPr="004B037A" w:rsidRDefault="00AF55DE" w:rsidP="005357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439F2" w:rsidRPr="00135B06" w14:paraId="10B38CE0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5121973B" w14:textId="77777777" w:rsidR="00D439F2" w:rsidRPr="00135B06" w:rsidRDefault="0074369E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Student name: </w:t>
            </w:r>
          </w:p>
        </w:tc>
      </w:tr>
      <w:bookmarkStart w:id="1" w:name="Text1"/>
      <w:tr w:rsidR="00D439F2" w:rsidRPr="00135B06" w14:paraId="79CAACF5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53302A11" w14:textId="77777777" w:rsidR="00D439F2" w:rsidRPr="002162B0" w:rsidRDefault="008B0E5C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  <w:bookmarkEnd w:id="1"/>
          </w:p>
        </w:tc>
      </w:tr>
      <w:tr w:rsidR="00D439F2" w:rsidRPr="002A565C" w14:paraId="0F5E5124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3852" w:type="dxa"/>
            <w:gridSpan w:val="13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F5A2A96" w14:textId="77777777" w:rsidR="00D439F2" w:rsidRPr="00135B06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ersonal identity number:</w:t>
            </w:r>
          </w:p>
        </w:tc>
        <w:tc>
          <w:tcPr>
            <w:tcW w:w="5228" w:type="dxa"/>
            <w:gridSpan w:val="21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7120B8CC" w14:textId="77777777" w:rsidR="00D439F2" w:rsidRPr="00135B06" w:rsidRDefault="00D439F2" w:rsidP="00144543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"/>
              </w:rPr>
              <w:t>Programme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and year </w:t>
            </w:r>
            <w:r w:rsidR="00144543">
              <w:rPr>
                <w:rFonts w:ascii="Arial" w:hAnsi="Arial" w:cs="Arial"/>
                <w:sz w:val="22"/>
                <w:szCs w:val="22"/>
                <w:lang w:val="en"/>
              </w:rPr>
              <w:t>OR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freestanding course:</w:t>
            </w:r>
          </w:p>
        </w:tc>
      </w:tr>
      <w:tr w:rsidR="00D439F2" w:rsidRPr="00135B06" w14:paraId="6020F4EC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3852" w:type="dxa"/>
            <w:gridSpan w:val="13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305B7C44" w14:textId="77777777" w:rsidR="00D439F2" w:rsidRPr="002162B0" w:rsidRDefault="00D439F2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2" w:name="Text2"/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bookmarkStart w:id="3" w:name="_Toc102189608"/>
            <w:r>
              <w:rPr>
                <w:sz w:val="22"/>
                <w:szCs w:val="22"/>
                <w:lang w:val="en"/>
              </w:rPr>
              <w:t>     </w:t>
            </w:r>
            <w:bookmarkEnd w:id="3"/>
            <w:r>
              <w:rPr>
                <w:sz w:val="22"/>
                <w:szCs w:val="22"/>
                <w:lang w:val="en"/>
              </w:rPr>
              <w:fldChar w:fldCharType="end"/>
            </w:r>
            <w:bookmarkEnd w:id="2"/>
          </w:p>
        </w:tc>
        <w:bookmarkStart w:id="4" w:name="Text3"/>
        <w:tc>
          <w:tcPr>
            <w:tcW w:w="5228" w:type="dxa"/>
            <w:gridSpan w:val="21"/>
            <w:tcBorders>
              <w:top w:val="nil"/>
              <w:left w:val="single" w:sz="4" w:space="0" w:color="auto"/>
              <w:bottom w:val="nil"/>
            </w:tcBorders>
          </w:tcPr>
          <w:p w14:paraId="40BAFA4B" w14:textId="77777777" w:rsidR="00D439F2" w:rsidRPr="002162B0" w:rsidRDefault="008B0E5C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  <w:bookmarkEnd w:id="4"/>
          </w:p>
        </w:tc>
      </w:tr>
      <w:tr w:rsidR="00D439F2" w:rsidRPr="00135B06" w14:paraId="00A027E0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6B60EE3A" w14:textId="77777777" w:rsidR="00D439F2" w:rsidRPr="00135B06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Address: </w:t>
            </w:r>
          </w:p>
        </w:tc>
      </w:tr>
      <w:tr w:rsidR="00D439F2" w:rsidRPr="00135B06" w14:paraId="2E023FD5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1B267925" w14:textId="77777777" w:rsidR="00D439F2" w:rsidRPr="00135B06" w:rsidRDefault="008B0E5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439F2" w:rsidRPr="00135B06" w14:paraId="68ADD026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2757A6FC" w14:textId="77777777" w:rsidR="00D439F2" w:rsidRPr="00135B06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Phone: </w:t>
            </w:r>
          </w:p>
        </w:tc>
      </w:tr>
      <w:tr w:rsidR="00D439F2" w:rsidRPr="00135B06" w14:paraId="660C1962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6F1725A5" w14:textId="77777777" w:rsidR="00D439F2" w:rsidRPr="002162B0" w:rsidRDefault="00D439F2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4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D439F2" w:rsidRPr="00135B06" w14:paraId="43AD7594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7936BAE9" w14:textId="77777777" w:rsidR="00D439F2" w:rsidRPr="00135B06" w:rsidRDefault="00D439F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Email: </w:t>
            </w:r>
          </w:p>
        </w:tc>
      </w:tr>
      <w:tr w:rsidR="00D439F2" w:rsidRPr="00135B06" w14:paraId="2876689A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70848F32" w14:textId="77777777" w:rsidR="00D439F2" w:rsidRPr="002162B0" w:rsidRDefault="008B0E5C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A540E6" w:rsidRPr="00CD2F51" w14:paraId="5C350E7E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263"/>
        </w:trPr>
        <w:tc>
          <w:tcPr>
            <w:tcW w:w="3852" w:type="dxa"/>
            <w:gridSpan w:val="1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97A419" w14:textId="77777777" w:rsidR="00A540E6" w:rsidRPr="00135B06" w:rsidRDefault="00A540E6" w:rsidP="00F0431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Course code (</w:t>
            </w:r>
            <w:proofErr w:type="spellStart"/>
            <w:r>
              <w:rPr>
                <w:rFonts w:ascii="Arial" w:hAnsi="Arial" w:cs="Arial"/>
                <w:i/>
                <w:iCs/>
                <w:sz w:val="22"/>
                <w:szCs w:val="22"/>
                <w:lang w:val="en"/>
              </w:rPr>
              <w:t>EXnnnn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): </w:t>
            </w:r>
          </w:p>
        </w:tc>
        <w:tc>
          <w:tcPr>
            <w:tcW w:w="5228" w:type="dxa"/>
            <w:gridSpan w:val="2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7F5037" w14:textId="77777777" w:rsidR="00A540E6" w:rsidRPr="00135B06" w:rsidRDefault="00A540E6" w:rsidP="00F0431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Main field of study and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"/>
              </w:rPr>
              <w:t>specialisation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 (if applicable):</w:t>
            </w:r>
          </w:p>
        </w:tc>
      </w:tr>
      <w:tr w:rsidR="00A540E6" w:rsidRPr="00CD2F51" w14:paraId="1DA5D44C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262"/>
        </w:trPr>
        <w:tc>
          <w:tcPr>
            <w:tcW w:w="3852" w:type="dxa"/>
            <w:gridSpan w:val="1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E0AB" w14:textId="77777777" w:rsidR="00A540E6" w:rsidRPr="002162B0" w:rsidRDefault="00A540E6" w:rsidP="00F043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4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955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D0BB7" w14:textId="77777777" w:rsidR="00A540E6" w:rsidRPr="00CD2F51" w:rsidRDefault="00BF5347" w:rsidP="00144543">
            <w:pPr>
              <w:rPr>
                <w:rFonts w:asciiTheme="minorHAnsi" w:hAnsiTheme="minorHAnsi"/>
                <w:sz w:val="22"/>
              </w:rPr>
            </w:pPr>
            <w:sdt>
              <w:sdtPr>
                <w:rPr>
                  <w:rStyle w:val="Formatmall1"/>
                </w:rPr>
                <w:id w:val="-1652438841"/>
                <w:placeholder>
                  <w:docPart w:val="83D1D61C8F0C433891CF2C53E16102D4"/>
                </w:placeholder>
                <w:temporary/>
                <w:showingPlcHdr/>
                <w:dropDownList>
                  <w:listItem w:value="Select a subject"/>
                  <w:listItem w:displayText="Biology" w:value="Biology"/>
                  <w:listItem w:displayText="Business administration" w:value="Business administration"/>
                  <w:listItem w:displayText="Environmental science" w:value="Environmental science"/>
                  <w:listItem w:displayText="Forest management" w:value="Forest management"/>
                  <w:listItem w:displayText="Forest science" w:value="Forest science"/>
                  <w:listItem w:displayText="Soil science" w:value="Soil science"/>
                  <w:listItem w:displayText="Technology" w:value="Technology"/>
                </w:dropDownList>
              </w:sdtPr>
              <w:sdtEndPr>
                <w:rPr>
                  <w:rStyle w:val="Formatmall1"/>
                </w:rPr>
              </w:sdtEndPr>
              <w:sdtContent>
                <w:r w:rsidR="004B037A">
                  <w:rPr>
                    <w:rStyle w:val="Platshllartext"/>
                    <w:rFonts w:asciiTheme="minorHAnsi" w:hAnsiTheme="minorHAnsi" w:cstheme="minorHAnsi"/>
                    <w:sz w:val="22"/>
                    <w:lang w:val="en"/>
                  </w:rPr>
                  <w:t xml:space="preserve">Select an </w:t>
                </w:r>
                <w:r w:rsidR="00144543">
                  <w:rPr>
                    <w:rStyle w:val="Platshllartext"/>
                    <w:rFonts w:asciiTheme="minorHAnsi" w:hAnsiTheme="minorHAnsi" w:cstheme="minorHAnsi"/>
                    <w:sz w:val="22"/>
                    <w:lang w:val="en"/>
                  </w:rPr>
                  <w:t>option</w:t>
                </w:r>
                <w:r w:rsidR="004B037A">
                  <w:rPr>
                    <w:rStyle w:val="Platshllartext"/>
                    <w:rFonts w:asciiTheme="minorHAnsi" w:hAnsiTheme="minorHAnsi" w:cstheme="minorHAnsi"/>
                    <w:sz w:val="22"/>
                    <w:lang w:val="en"/>
                  </w:rPr>
                  <w:t>.</w:t>
                </w:r>
              </w:sdtContent>
            </w:sdt>
          </w:p>
        </w:tc>
        <w:tc>
          <w:tcPr>
            <w:tcW w:w="3273" w:type="dxa"/>
            <w:gridSpan w:val="1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72E3D" w14:textId="77777777" w:rsidR="00A540E6" w:rsidRPr="002162B0" w:rsidRDefault="00A540E6" w:rsidP="00F04313">
            <w:pPr>
              <w:rPr>
                <w:sz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A131AB" w:rsidRPr="00135B06" w14:paraId="6764E77D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DCE1E14" w14:textId="77777777" w:rsidR="00A131AB" w:rsidRPr="00135B06" w:rsidRDefault="00A131AB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Level: </w:t>
            </w:r>
          </w:p>
        </w:tc>
      </w:tr>
      <w:tr w:rsidR="00A131AB" w:rsidRPr="00135B06" w14:paraId="4DE3424F" w14:textId="77777777" w:rsidTr="00A540E6">
        <w:tc>
          <w:tcPr>
            <w:tcW w:w="2269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119AED" w14:textId="77777777" w:rsidR="00A131AB" w:rsidRPr="00135B06" w:rsidRDefault="00A131AB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G2E (15 credits)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2104298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  <w:tc>
          <w:tcPr>
            <w:tcW w:w="226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713AE2" w14:textId="77777777" w:rsidR="00A131AB" w:rsidRPr="00135B06" w:rsidRDefault="00AE28C0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A2E (30 credits)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212241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  <w:tc>
          <w:tcPr>
            <w:tcW w:w="226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ECC034" w14:textId="77777777" w:rsidR="00A131AB" w:rsidRPr="00135B06" w:rsidRDefault="00AE28C0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A2E (60 credits)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-1695763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  <w:tc>
          <w:tcPr>
            <w:tcW w:w="2276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96450A" w14:textId="77777777" w:rsidR="00A131AB" w:rsidRPr="00135B06" w:rsidRDefault="00A131AB" w:rsidP="00BB7FE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7FE6" w:rsidRPr="00135B06" w14:paraId="4CD7C57B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73BAF3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B7FE6" w:rsidRPr="00135B06" w14:paraId="39B1FCB4" w14:textId="77777777" w:rsidTr="00A540E6">
        <w:tc>
          <w:tcPr>
            <w:tcW w:w="9080" w:type="dxa"/>
            <w:gridSpan w:val="34"/>
            <w:tcBorders>
              <w:top w:val="single" w:sz="4" w:space="0" w:color="auto"/>
              <w:bottom w:val="single" w:sz="4" w:space="0" w:color="auto"/>
            </w:tcBorders>
          </w:tcPr>
          <w:p w14:paraId="0CBFEB49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Type of degree project:</w:t>
            </w:r>
          </w:p>
        </w:tc>
      </w:tr>
      <w:tr w:rsidR="00BB7FE6" w:rsidRPr="00135B06" w14:paraId="5B8E9580" w14:textId="77777777" w:rsidTr="00A540E6">
        <w:tc>
          <w:tcPr>
            <w:tcW w:w="2269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4D2B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Basic research </w:t>
            </w:r>
          </w:p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9551422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F56B47" w14:textId="77777777" w:rsidR="00BB7FE6" w:rsidRPr="00135B06" w:rsidRDefault="00A540E6" w:rsidP="000F7275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226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319F" w14:textId="77777777" w:rsidR="00BB7FE6" w:rsidRDefault="00BB7FE6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Applied research </w:t>
            </w:r>
          </w:p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1326750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798EC1" w14:textId="77777777" w:rsidR="00A540E6" w:rsidRPr="00135B06" w:rsidRDefault="00A540E6" w:rsidP="00A540E6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226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674D3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evelopment work</w:t>
            </w:r>
          </w:p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0879604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9CC673" w14:textId="77777777" w:rsidR="00BB7FE6" w:rsidRPr="00135B06" w:rsidRDefault="00A540E6" w:rsidP="000F7275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227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61719" w14:textId="77777777" w:rsidR="00BB7FE6" w:rsidRPr="00135B06" w:rsidRDefault="00BB7FE6" w:rsidP="000F727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Investigative work </w:t>
            </w:r>
          </w:p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5928578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60F473" w14:textId="77777777" w:rsidR="00BB7FE6" w:rsidRPr="00135B06" w:rsidRDefault="00A540E6" w:rsidP="000F7275">
                <w:pPr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</w:tr>
      <w:tr w:rsidR="00711E3C" w:rsidRPr="00135B06" w14:paraId="0A3C90A2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080A3269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Responsible department: </w:t>
            </w:r>
          </w:p>
        </w:tc>
      </w:tr>
      <w:tr w:rsidR="00711E3C" w:rsidRPr="00135B06" w14:paraId="2472EAD6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508549F4" w14:textId="77777777" w:rsidR="00711E3C" w:rsidRPr="002162B0" w:rsidRDefault="006E5581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  <w:format w:val="Inledande versal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135B06" w14:paraId="2D97BE3A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67A7DB5F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Principal supervisor: </w:t>
            </w:r>
          </w:p>
        </w:tc>
      </w:tr>
      <w:tr w:rsidR="00711E3C" w:rsidRPr="00135B06" w14:paraId="3A70263D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3169946F" w14:textId="77777777" w:rsidR="00711E3C" w:rsidRPr="002162B0" w:rsidRDefault="0038272D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135B06" w14:paraId="3D80D1AE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7B77C9AC" w14:textId="77777777" w:rsidR="00711E3C" w:rsidRPr="00135B06" w:rsidRDefault="00711E3C" w:rsidP="001C45B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Examiner: </w:t>
            </w:r>
          </w:p>
        </w:tc>
      </w:tr>
      <w:tr w:rsidR="00711E3C" w:rsidRPr="00135B06" w14:paraId="14A96130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11F8E657" w14:textId="77777777" w:rsidR="00711E3C" w:rsidRPr="002162B0" w:rsidRDefault="0038272D" w:rsidP="001C45B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135B06" w14:paraId="0BFE071C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41023026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Assistant supervisor: </w:t>
            </w:r>
          </w:p>
        </w:tc>
      </w:tr>
      <w:tr w:rsidR="00711E3C" w:rsidRPr="00135B06" w14:paraId="24383BB3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nil"/>
            </w:tcBorders>
          </w:tcPr>
          <w:p w14:paraId="2B6386D4" w14:textId="77777777" w:rsidR="00711E3C" w:rsidRPr="002162B0" w:rsidRDefault="0038272D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2A565C" w14:paraId="502EDADC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1C56FCD9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For external supervisors, add affiliation, address, email and phone: </w:t>
            </w:r>
          </w:p>
        </w:tc>
      </w:tr>
      <w:tr w:rsidR="00711E3C" w:rsidRPr="00135B06" w14:paraId="7C3682FD" w14:textId="77777777" w:rsidTr="00A540E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308F1572" w14:textId="77777777" w:rsidR="00711E3C" w:rsidRPr="002162B0" w:rsidRDefault="0038272D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711E3C" w:rsidRPr="00135B06" w14:paraId="169BBC58" w14:textId="77777777" w:rsidTr="00A540E6">
        <w:tc>
          <w:tcPr>
            <w:tcW w:w="7272" w:type="dxa"/>
            <w:gridSpan w:val="2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162D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Is there an agreement between SLU and the external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"/>
              </w:rPr>
              <w:t>organisation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? For example regarding financial or non-disclosure issues. If there is an agreement, it should be annexed to the work plan. </w:t>
            </w:r>
          </w:p>
        </w:tc>
        <w:tc>
          <w:tcPr>
            <w:tcW w:w="9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B9656" w14:textId="77777777" w:rsidR="00711E3C" w:rsidRPr="00135B06" w:rsidRDefault="00711E3C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Yes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-1439211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  <w:tc>
          <w:tcPr>
            <w:tcW w:w="9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C340DB" w14:textId="77777777" w:rsidR="00711E3C" w:rsidRPr="00135B06" w:rsidRDefault="00711E3C" w:rsidP="00A540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No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118725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</w:tr>
      <w:tr w:rsidR="00711E3C" w:rsidRPr="00135B06" w14:paraId="4D68EA9F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954AF1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reliminary title of the degree project:</w:t>
            </w:r>
          </w:p>
        </w:tc>
      </w:tr>
      <w:tr w:rsidR="00711E3C" w:rsidRPr="0017779A" w14:paraId="3E88131D" w14:textId="77777777" w:rsidTr="00A540E6"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4CFDC554" w14:textId="77777777" w:rsidR="00711E3C" w:rsidRPr="002162B0" w:rsidRDefault="00711E3C" w:rsidP="001777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5" w:name="Text18"/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bookmarkStart w:id="6" w:name="_Toc102189611"/>
            <w:r>
              <w:rPr>
                <w:sz w:val="22"/>
                <w:szCs w:val="22"/>
                <w:lang w:val="en"/>
              </w:rPr>
              <w:t>     </w:t>
            </w:r>
            <w:bookmarkEnd w:id="6"/>
            <w:r>
              <w:rPr>
                <w:sz w:val="22"/>
                <w:szCs w:val="22"/>
                <w:lang w:val="en"/>
              </w:rPr>
              <w:fldChar w:fldCharType="end"/>
            </w:r>
            <w:bookmarkEnd w:id="5"/>
          </w:p>
        </w:tc>
      </w:tr>
      <w:tr w:rsidR="00711E3C" w:rsidRPr="0017779A" w14:paraId="38B2D469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521316" w14:textId="77777777" w:rsidR="00711E3C" w:rsidRPr="00135B06" w:rsidRDefault="00711E3C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A5E8D" w:rsidRPr="002A565C" w14:paraId="2FC9FB14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F8B9A6F" w14:textId="77777777" w:rsidR="00DA5E8D" w:rsidRPr="0091192D" w:rsidRDefault="00DA5E8D" w:rsidP="002A7B8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Additional information:</w:t>
            </w:r>
          </w:p>
          <w:p w14:paraId="69B06971" w14:textId="77777777" w:rsidR="00BB7FE6" w:rsidRPr="00022881" w:rsidRDefault="00BB7FE6" w:rsidP="00144543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>Compulsory teaching components according to the course syllabus may also</w:t>
            </w:r>
            <w:r w:rsidR="00144543"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 xml:space="preserve"> be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 xml:space="preserve"> included in independent projects carried out individually. </w:t>
            </w:r>
            <w:r w:rsidR="00144543"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>Mode of delivery for these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 xml:space="preserve"> should be </w:t>
            </w:r>
            <w:r w:rsidR="00144543"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>described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"/>
              </w:rPr>
              <w:t xml:space="preserve"> in the work plan.</w:t>
            </w:r>
          </w:p>
        </w:tc>
      </w:tr>
      <w:tr w:rsidR="00DA5E8D" w:rsidRPr="00135B06" w14:paraId="318675A6" w14:textId="77777777" w:rsidTr="00A540E6"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72B1FEBC" w14:textId="77777777" w:rsidR="00A540E6" w:rsidRPr="00144543" w:rsidRDefault="00DA5E8D" w:rsidP="002A7B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B058C6" w:rsidRPr="00135B06" w14:paraId="2F8D0A82" w14:textId="77777777" w:rsidTr="00A540E6">
        <w:trPr>
          <w:cantSplit/>
        </w:trPr>
        <w:tc>
          <w:tcPr>
            <w:tcW w:w="7812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5C24D2" w14:textId="77777777" w:rsidR="00B058C6" w:rsidRPr="0091192D" w:rsidRDefault="00B058C6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FD32A6" w14:textId="77777777" w:rsidR="00B058C6" w:rsidRPr="00135B06" w:rsidRDefault="00B058C6" w:rsidP="003474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1192D" w:rsidRPr="00135B06" w14:paraId="1422A401" w14:textId="77777777" w:rsidTr="00A540E6">
        <w:trPr>
          <w:cantSplit/>
        </w:trPr>
        <w:tc>
          <w:tcPr>
            <w:tcW w:w="7812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8EEF9" w14:textId="77777777" w:rsidR="0091192D" w:rsidRPr="00B058C6" w:rsidRDefault="0091192D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egree projects abroad: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 </w:t>
            </w:r>
          </w:p>
          <w:p w14:paraId="2D54A6D1" w14:textId="344852FD" w:rsidR="0091192D" w:rsidRPr="00B058C6" w:rsidRDefault="003148F7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If studies will be conducted outside Sweden, t</w:t>
            </w:r>
            <w:r w:rsidR="0091192D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he department responsible has taken out insurance through the Legal, Financial and Administrative Services Agency (</w:t>
            </w:r>
            <w:proofErr w:type="spellStart"/>
            <w:r w:rsidR="0091192D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Kammarkollegiet</w:t>
            </w:r>
            <w:proofErr w:type="spellEnd"/>
            <w:r w:rsidR="0091192D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).</w:t>
            </w:r>
          </w:p>
          <w:p w14:paraId="23906A08" w14:textId="77777777" w:rsidR="00B058C6" w:rsidRPr="00B058C6" w:rsidRDefault="00B058C6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6408108" w14:textId="77777777" w:rsidR="00B058C6" w:rsidRPr="00B058C6" w:rsidRDefault="00B058C6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Exchange agreement</w:t>
            </w:r>
          </w:p>
          <w:p w14:paraId="23A2FEBA" w14:textId="77777777" w:rsidR="00B058C6" w:rsidRDefault="00B058C6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F12F1EC" w14:textId="77777777" w:rsidR="00B058C6" w:rsidRPr="00B058C6" w:rsidRDefault="00B058C6" w:rsidP="00D439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___________________________________</w:t>
            </w:r>
          </w:p>
          <w:p w14:paraId="54D7C818" w14:textId="77777777" w:rsidR="00B058C6" w:rsidRPr="00B058C6" w:rsidRDefault="009B6A62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Signature of assistant supervisor at 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the foreign university, company or other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"/>
              </w:rPr>
              <w:t>organisation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"/>
              </w:rPr>
              <w:t>.</w:t>
            </w:r>
          </w:p>
        </w:tc>
        <w:tc>
          <w:tcPr>
            <w:tcW w:w="1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26FE" w14:textId="77777777" w:rsidR="00B058C6" w:rsidRDefault="00B058C6" w:rsidP="003474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6F8DC28" w14:textId="77777777" w:rsidR="0091192D" w:rsidRPr="00135B06" w:rsidRDefault="0091192D" w:rsidP="00A540E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MS Gothic" w:hAnsi="Arial" w:cs="Arial"/>
                <w:sz w:val="22"/>
                <w:szCs w:val="22"/>
                <w:lang w:val="en"/>
              </w:rPr>
              <w:t xml:space="preserve">Yes </w:t>
            </w:r>
            <w:sdt>
              <w:sdtPr>
                <w:rPr>
                  <w:rFonts w:ascii="Arial" w:eastAsia="MS Gothic" w:hAnsi="Arial" w:cs="Arial"/>
                  <w:sz w:val="22"/>
                  <w:szCs w:val="22"/>
                </w:rPr>
                <w:id w:val="40982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sdtContent>
            </w:sdt>
          </w:p>
        </w:tc>
      </w:tr>
      <w:tr w:rsidR="00B058C6" w:rsidRPr="00870547" w14:paraId="21CAF1DD" w14:textId="77777777" w:rsidTr="00A540E6">
        <w:trPr>
          <w:cantSplit/>
        </w:trPr>
        <w:tc>
          <w:tcPr>
            <w:tcW w:w="7812" w:type="dxa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FA7A0E" w14:textId="77777777" w:rsidR="00B058C6" w:rsidRPr="00870547" w:rsidRDefault="00B058C6" w:rsidP="00D439F2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6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292DB3" w14:textId="77777777" w:rsidR="00B058C6" w:rsidRPr="00870547" w:rsidRDefault="00B058C6" w:rsidP="003474B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1192D" w:rsidRPr="002A565C" w14:paraId="74C29D5E" w14:textId="77777777" w:rsidTr="00A540E6">
        <w:trPr>
          <w:cantSplit/>
        </w:trPr>
        <w:tc>
          <w:tcPr>
            <w:tcW w:w="9080" w:type="dxa"/>
            <w:gridSpan w:val="34"/>
            <w:tcBorders>
              <w:top w:val="single" w:sz="4" w:space="0" w:color="auto"/>
              <w:bottom w:val="nil"/>
            </w:tcBorders>
          </w:tcPr>
          <w:p w14:paraId="01AD69DB" w14:textId="25999C78" w:rsidR="0091192D" w:rsidRPr="00135B06" w:rsidRDefault="003148F7" w:rsidP="003148F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General overview of </w:t>
            </w:r>
            <w:r w:rsidR="00F55458">
              <w:rPr>
                <w:rFonts w:ascii="Arial" w:hAnsi="Arial" w:cs="Arial"/>
                <w:sz w:val="22"/>
                <w:szCs w:val="22"/>
                <w:lang w:val="en"/>
              </w:rPr>
              <w:t>time plan (detailed time plan in the project description below):</w:t>
            </w:r>
          </w:p>
        </w:tc>
      </w:tr>
      <w:tr w:rsidR="0091192D" w:rsidRPr="00B52BB6" w14:paraId="1C800DAA" w14:textId="77777777" w:rsidTr="00A540E6">
        <w:trPr>
          <w:cantSplit/>
        </w:trPr>
        <w:tc>
          <w:tcPr>
            <w:tcW w:w="9080" w:type="dxa"/>
            <w:gridSpan w:val="34"/>
            <w:tcBorders>
              <w:top w:val="nil"/>
              <w:bottom w:val="single" w:sz="4" w:space="0" w:color="auto"/>
            </w:tcBorders>
          </w:tcPr>
          <w:p w14:paraId="691C22CC" w14:textId="77777777" w:rsidR="0091192D" w:rsidRPr="00BB7FE6" w:rsidRDefault="0091192D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tarting date:</w:t>
            </w:r>
          </w:p>
          <w:p w14:paraId="776FE26B" w14:textId="77777777" w:rsidR="0091192D" w:rsidRPr="002162B0" w:rsidRDefault="001F178B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  <w:bookmarkEnd w:id="7"/>
          </w:p>
          <w:p w14:paraId="1A4E1BCF" w14:textId="77777777" w:rsidR="0091192D" w:rsidRPr="00BB7FE6" w:rsidRDefault="0091192D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earch/compile literature (no of weeks):</w:t>
            </w:r>
          </w:p>
          <w:p w14:paraId="418D8E45" w14:textId="77777777" w:rsidR="0091192D" w:rsidRPr="002162B0" w:rsidRDefault="0091192D" w:rsidP="00D439F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  <w:bookmarkEnd w:id="8"/>
          </w:p>
          <w:p w14:paraId="6E97BE23" w14:textId="77777777" w:rsidR="0091192D" w:rsidRPr="00BB7FE6" w:rsidRDefault="0091192D" w:rsidP="00F0047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lan work (no of weeks):</w:t>
            </w:r>
          </w:p>
          <w:p w14:paraId="4E663315" w14:textId="77777777" w:rsidR="0091192D" w:rsidRPr="00BB7FE6" w:rsidRDefault="0091192D" w:rsidP="00F0047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en"/>
              </w:rPr>
            </w:r>
            <w:r>
              <w:rPr>
                <w:rFonts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cs="Arial"/>
                <w:sz w:val="22"/>
                <w:szCs w:val="22"/>
                <w:lang w:val="en"/>
              </w:rPr>
              <w:t>     </w:t>
            </w:r>
            <w:r>
              <w:rPr>
                <w:rFonts w:cs="Arial"/>
                <w:sz w:val="22"/>
                <w:szCs w:val="22"/>
                <w:lang w:val="en"/>
              </w:rPr>
              <w:fldChar w:fldCharType="end"/>
            </w:r>
          </w:p>
          <w:p w14:paraId="41C29BE6" w14:textId="77777777" w:rsidR="0091192D" w:rsidRPr="00BB7FE6" w:rsidRDefault="0091192D" w:rsidP="009151A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Collect data (no of weeks):</w:t>
            </w:r>
          </w:p>
          <w:p w14:paraId="61E39647" w14:textId="77777777" w:rsidR="0091192D" w:rsidRPr="002162B0" w:rsidRDefault="0091192D" w:rsidP="009151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730905D2" w14:textId="77777777" w:rsidR="0091192D" w:rsidRPr="00BB7FE6" w:rsidRDefault="0091192D" w:rsidP="009151A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rocess data and draft report (no of weeks):</w:t>
            </w:r>
          </w:p>
          <w:p w14:paraId="3C3135F0" w14:textId="77777777" w:rsidR="0091192D" w:rsidRPr="002162B0" w:rsidRDefault="0091192D" w:rsidP="009151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46EEFA59" w14:textId="77777777" w:rsidR="0091192D" w:rsidRDefault="00B52BB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resentation, public discussion and publication of report</w:t>
            </w:r>
            <w:r w:rsidR="00144543">
              <w:rPr>
                <w:rFonts w:ascii="Arial" w:hAnsi="Arial" w:cs="Arial"/>
                <w:sz w:val="22"/>
                <w:szCs w:val="22"/>
                <w:lang w:val="en"/>
              </w:rPr>
              <w:t>:</w:t>
            </w:r>
          </w:p>
          <w:p w14:paraId="59071115" w14:textId="77777777" w:rsidR="00B52BB6" w:rsidRPr="002162B0" w:rsidRDefault="00B52BB6" w:rsidP="00B52BB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7F2729EB" w14:textId="77777777" w:rsidR="00B52BB6" w:rsidRPr="002162B0" w:rsidRDefault="00B52BB6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1192D" w:rsidRPr="002A565C" w14:paraId="4374330D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8FECF" w14:textId="77777777" w:rsidR="0091192D" w:rsidRPr="00BD3072" w:rsidRDefault="0091192D" w:rsidP="0089456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Select the weeks to be spent on the degree project (30 credits=20 weeks)</w:t>
            </w:r>
            <w:r w:rsidR="00144543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. Week 1=first week in January.</w:t>
            </w:r>
          </w:p>
        </w:tc>
      </w:tr>
      <w:tr w:rsidR="0091192D" w:rsidRPr="00135B06" w14:paraId="09BDF561" w14:textId="77777777" w:rsidTr="00A540E6">
        <w:trPr>
          <w:trHeight w:val="65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74A45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91D05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B2E7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38458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90560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5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012C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6</w:t>
            </w:r>
          </w:p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E6E5C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7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C8D1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8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EC5F6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9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D5731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0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6D10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1</w:t>
            </w:r>
          </w:p>
        </w:tc>
        <w:tc>
          <w:tcPr>
            <w:tcW w:w="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F199E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2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6B530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3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1D6C5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4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8FF5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5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94451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6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E8D74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7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54D31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8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F3786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19</w:t>
            </w:r>
          </w:p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21101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0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40F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1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0D37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2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E81C8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3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5BCE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4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CF5A8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5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2505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6</w:t>
            </w:r>
          </w:p>
        </w:tc>
      </w:tr>
      <w:tr w:rsidR="0091192D" w:rsidRPr="00135B06" w14:paraId="1498B086" w14:textId="77777777" w:rsidTr="00A540E6">
        <w:trPr>
          <w:trHeight w:val="64"/>
        </w:trPr>
        <w:sdt>
          <w:sdtPr>
            <w:rPr>
              <w:rFonts w:ascii="Arial" w:hAnsi="Arial" w:cs="Arial"/>
              <w:sz w:val="22"/>
              <w:szCs w:val="22"/>
              <w:lang w:val="sv-SE"/>
            </w:rPr>
            <w:id w:val="-1431343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4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77B456E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tc>
          </w:sdtContent>
        </w:sdt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8697526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2379D5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6872774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05B74B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4623892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55AD10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744524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DCF92F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6825435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5046A8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7836081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B378EB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484146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3299B3" w14:textId="77777777" w:rsidR="0091192D" w:rsidRPr="00135B06" w:rsidRDefault="00CA3AA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7228271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03F490F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6543451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E2A6FA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3011411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2CBF8D" w14:textId="77777777" w:rsidR="0091192D" w:rsidRPr="00135B06" w:rsidRDefault="008C763A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3496367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BD7270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559227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DC3A63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5787843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B899A5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4563741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EB12D3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9743958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3E1838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1603792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340805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373110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245BF8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394458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E8FCC1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6004839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3552C6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5181302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B56DE4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014022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45963F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8309471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A1E798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2831090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3EA408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2726372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27C3BD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5922110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8CF4D1" w14:textId="77777777" w:rsidR="0091192D" w:rsidRPr="00135B06" w:rsidRDefault="00D16D6E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</w:tr>
      <w:tr w:rsidR="0091192D" w:rsidRPr="00135B06" w14:paraId="0F1D2C0A" w14:textId="77777777" w:rsidTr="00A540E6">
        <w:trPr>
          <w:trHeight w:val="64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8B9CE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7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CE55D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8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C5E0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29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EF8D7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0</w:t>
            </w:r>
          </w:p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417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1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591F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2</w:t>
            </w:r>
          </w:p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E078D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3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47D13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4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EF500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5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9FC8E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6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AC1A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7</w:t>
            </w:r>
          </w:p>
        </w:tc>
        <w:tc>
          <w:tcPr>
            <w:tcW w:w="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41D5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8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DEE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39</w:t>
            </w: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35D7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0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5FC52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1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D97F4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2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B2E06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3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1A556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4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0ADE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5</w:t>
            </w:r>
          </w:p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D6D8F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6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0E894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7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7699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8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B321B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49</w:t>
            </w:r>
          </w:p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E04A2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50</w:t>
            </w:r>
          </w:p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97FE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51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79649" w14:textId="77777777" w:rsidR="0091192D" w:rsidRPr="0070069F" w:rsidRDefault="0091192D" w:rsidP="00AF55D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12"/>
                <w:szCs w:val="12"/>
              </w:rPr>
            </w:pPr>
            <w:r>
              <w:rPr>
                <w:rFonts w:ascii="Arial" w:hAnsi="Arial" w:cs="Arial"/>
                <w:color w:val="000000"/>
                <w:sz w:val="12"/>
                <w:szCs w:val="12"/>
                <w:lang w:val="en"/>
              </w:rPr>
              <w:t>52</w:t>
            </w:r>
          </w:p>
        </w:tc>
      </w:tr>
      <w:tr w:rsidR="0091192D" w:rsidRPr="00135B06" w14:paraId="6724DAAF" w14:textId="77777777" w:rsidTr="00A540E6">
        <w:trPr>
          <w:trHeight w:val="64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0286381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2F33FA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3340453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E9EE70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782923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6D18D4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7408257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5E4432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9382112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6B216E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3757693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EE6F0D" w14:textId="77777777" w:rsidR="0091192D" w:rsidRPr="00135B06" w:rsidRDefault="005B60CD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4672145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270364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5787182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B9D99C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5433578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DE1E0C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4196033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F338D2B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9325191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7BBB084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6787078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6FA891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9232123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4A2C32E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096156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2682F7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4908631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7B33F7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8189135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857CB3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21368261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0D9D12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7463288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4F7E4C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8571492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AD23BE" w14:textId="77777777" w:rsidR="0091192D" w:rsidRPr="00135B06" w:rsidRDefault="00CF1F8C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1776618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410CB7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3292159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91700C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8191556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842C3D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3729645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A1FC9F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08074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653F25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16518701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34510B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Arial"/>
                <w:sz w:val="22"/>
                <w:szCs w:val="22"/>
                <w:lang w:val="sv-SE"/>
              </w:rPr>
              <w:id w:val="-752059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1614B3" w14:textId="77777777" w:rsidR="0091192D" w:rsidRPr="00135B06" w:rsidRDefault="00D979EB" w:rsidP="00AF55D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/>
                    <w:sz w:val="22"/>
                    <w:szCs w:val="22"/>
                    <w:lang w:val="en"/>
                  </w:rPr>
                  <w:t>☐</w:t>
                </w:r>
              </w:p>
            </w:sdtContent>
          </w:sdt>
        </w:tc>
      </w:tr>
      <w:tr w:rsidR="008C763A" w:rsidRPr="00870547" w14:paraId="21E1218B" w14:textId="77777777" w:rsidTr="00CF1F8C">
        <w:trPr>
          <w:trHeight w:val="397"/>
        </w:trPr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E66C9B" w14:textId="77777777" w:rsidR="008C763A" w:rsidRPr="00870547" w:rsidRDefault="008C763A" w:rsidP="00CF1F8C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1192D" w:rsidRPr="00135B06" w14:paraId="1DDDE63A" w14:textId="77777777" w:rsidTr="00870547">
        <w:trPr>
          <w:trHeight w:val="397"/>
        </w:trPr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0A3EB" w14:textId="77777777" w:rsidR="00CF1F8C" w:rsidRDefault="00AE1F5C" w:rsidP="00CF1F8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Examination:</w:t>
            </w:r>
          </w:p>
          <w:p w14:paraId="632D40B7" w14:textId="77777777" w:rsidR="005F2036" w:rsidRDefault="00144543" w:rsidP="00CF1F8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Oral presentation –</w:t>
            </w:r>
            <w:r w:rsidR="005F2036">
              <w:rPr>
                <w:rFonts w:ascii="Arial" w:hAnsi="Arial" w:cs="Arial"/>
                <w:sz w:val="22"/>
                <w:szCs w:val="22"/>
                <w:lang w:val="en"/>
              </w:rPr>
              <w:t xml:space="preserve"> first examination date (enter the date of the presentation*):</w:t>
            </w:r>
          </w:p>
          <w:p w14:paraId="5A189E38" w14:textId="77777777" w:rsidR="00CF1F8C" w:rsidRPr="002162B0" w:rsidRDefault="00CF1F8C" w:rsidP="00CF1F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7D7AC034" w14:textId="77777777" w:rsidR="00CF1F8C" w:rsidRPr="00BB7FE6" w:rsidRDefault="00CF1F8C" w:rsidP="00CF1F8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The final report to be sent to the examiner </w:t>
            </w:r>
            <w:r w:rsidR="00144543">
              <w:rPr>
                <w:rFonts w:ascii="Arial" w:hAnsi="Arial" w:cs="Arial"/>
                <w:sz w:val="22"/>
                <w:szCs w:val="22"/>
                <w:lang w:val="en"/>
              </w:rPr>
              <w:t xml:space="preserve">(date) – 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no later than 7 da</w:t>
            </w:r>
            <w:r w:rsidR="00144543">
              <w:rPr>
                <w:rFonts w:ascii="Arial" w:hAnsi="Arial" w:cs="Arial"/>
                <w:sz w:val="22"/>
                <w:szCs w:val="22"/>
                <w:lang w:val="en"/>
              </w:rPr>
              <w:t>ys after the presentation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:</w:t>
            </w:r>
          </w:p>
          <w:p w14:paraId="692C8060" w14:textId="77777777" w:rsidR="00CF1F8C" w:rsidRPr="002162B0" w:rsidRDefault="00CF1F8C" w:rsidP="00CF1F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6B45DBE2" w14:textId="77777777" w:rsidR="00CF1F8C" w:rsidRDefault="00144543" w:rsidP="00CF1F8C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If publication is delayed –</w:t>
            </w:r>
            <w:r w:rsidR="005F2036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 date when the paper/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report will be published:</w:t>
            </w:r>
          </w:p>
          <w:p w14:paraId="7211545A" w14:textId="77777777" w:rsidR="0091192D" w:rsidRPr="002162B0" w:rsidRDefault="00CF1F8C" w:rsidP="00CF1F8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</w:tr>
      <w:tr w:rsidR="002B6966" w:rsidRPr="002A565C" w14:paraId="7F7EAE40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D5F757" w14:textId="77777777" w:rsidR="00870547" w:rsidRPr="00135B06" w:rsidRDefault="005F2036" w:rsidP="001445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* 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The department sets the presentation date within the </w:t>
            </w:r>
            <w:r w:rsidR="00144543">
              <w:rPr>
                <w:rFonts w:ascii="Arial" w:hAnsi="Arial" w:cs="Arial"/>
                <w:sz w:val="20"/>
                <w:szCs w:val="20"/>
                <w:lang w:val="en"/>
              </w:rPr>
              <w:t>period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decided by PN-S.</w:t>
            </w:r>
          </w:p>
        </w:tc>
      </w:tr>
      <w:tr w:rsidR="00870547" w:rsidRPr="002A565C" w14:paraId="40506563" w14:textId="77777777" w:rsidTr="00870547">
        <w:tc>
          <w:tcPr>
            <w:tcW w:w="9080" w:type="dxa"/>
            <w:gridSpan w:val="34"/>
            <w:tcBorders>
              <w:top w:val="nil"/>
              <w:left w:val="nil"/>
              <w:bottom w:val="nil"/>
              <w:right w:val="nil"/>
            </w:tcBorders>
          </w:tcPr>
          <w:p w14:paraId="39EFD1CD" w14:textId="77777777" w:rsidR="00870547" w:rsidRPr="00870547" w:rsidRDefault="00870547" w:rsidP="00EA60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B6966" w:rsidRPr="00135B06" w14:paraId="448B7484" w14:textId="77777777" w:rsidTr="00A540E6">
        <w:tc>
          <w:tcPr>
            <w:tcW w:w="9080" w:type="dxa"/>
            <w:gridSpan w:val="3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E5E7B" w14:textId="77777777" w:rsidR="002B6966" w:rsidRPr="0017779A" w:rsidRDefault="002B6966" w:rsidP="005371ED">
            <w:pPr>
              <w:rPr>
                <w:sz w:val="28"/>
                <w:szCs w:val="28"/>
              </w:rPr>
            </w:pPr>
            <w:r>
              <w:rPr>
                <w:rFonts w:ascii="Arial" w:hAnsi="Arial" w:cs="Arial"/>
                <w:color w:val="000000"/>
                <w:sz w:val="28"/>
                <w:szCs w:val="28"/>
                <w:lang w:val="en"/>
              </w:rPr>
              <w:t xml:space="preserve">Project description </w:t>
            </w:r>
            <w:r>
              <w:rPr>
                <w:rFonts w:ascii="Arial" w:hAnsi="Arial" w:cs="Arial"/>
                <w:color w:val="000000"/>
                <w:lang w:val="en"/>
              </w:rPr>
              <w:t>(expandable boxes):</w:t>
            </w:r>
          </w:p>
        </w:tc>
      </w:tr>
      <w:tr w:rsidR="002B6966" w:rsidRPr="00135B06" w14:paraId="65A4C19D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1D202" w14:textId="77777777" w:rsidR="002B6966" w:rsidRPr="0017779A" w:rsidRDefault="006663DC" w:rsidP="005371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Background and description of problem:</w:t>
            </w:r>
          </w:p>
          <w:p w14:paraId="21E25957" w14:textId="77777777" w:rsidR="006663DC" w:rsidRPr="002162B0" w:rsidRDefault="001F178B" w:rsidP="005371E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038A2471" w14:textId="77777777" w:rsidR="002B6966" w:rsidRDefault="002B6966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6966" w:rsidRPr="00135B06" w14:paraId="729D0664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49792" w14:textId="77777777" w:rsidR="006663DC" w:rsidRPr="0017779A" w:rsidRDefault="006663DC" w:rsidP="006663D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urpose and issue:</w:t>
            </w:r>
          </w:p>
          <w:p w14:paraId="5157BFB0" w14:textId="77777777" w:rsidR="0017779A" w:rsidRPr="002162B0" w:rsidRDefault="001F178B" w:rsidP="001777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2E61A253" w14:textId="77777777" w:rsidR="002B6966" w:rsidRDefault="002B6966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6966" w:rsidRPr="00135B06" w14:paraId="6EF3FE33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2C08" w14:textId="77777777" w:rsidR="006663DC" w:rsidRPr="002207E3" w:rsidRDefault="006663DC" w:rsidP="006663D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lastRenderedPageBreak/>
              <w:t>Materials and method (work process):</w:t>
            </w:r>
          </w:p>
          <w:p w14:paraId="00A4F292" w14:textId="77777777" w:rsidR="006663DC" w:rsidRPr="002162B0" w:rsidRDefault="00A424F6" w:rsidP="006663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52FA7F57" w14:textId="77777777" w:rsidR="002B6966" w:rsidRPr="002207E3" w:rsidRDefault="002B6966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C1FC1" w:rsidRPr="0017779A" w14:paraId="7AF9EC7E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BEEC7" w14:textId="77777777" w:rsidR="00646DEB" w:rsidRDefault="003C1FC1" w:rsidP="006663DC">
            <w:pPr>
              <w:rPr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"/>
              </w:rPr>
              <w:t>Risk assessment:</w:t>
            </w:r>
            <w:r>
              <w:rPr>
                <w:sz w:val="22"/>
                <w:szCs w:val="22"/>
                <w:lang w:val="en"/>
              </w:rPr>
              <w:t xml:space="preserve"> </w:t>
            </w:r>
          </w:p>
          <w:p w14:paraId="44B412B2" w14:textId="0B676A55" w:rsidR="003C1FC1" w:rsidRPr="00CB6B69" w:rsidRDefault="003C1FC1" w:rsidP="006663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If any of the work to be done is </w:t>
            </w:r>
            <w:r w:rsidR="00A30D73">
              <w:rPr>
                <w:rFonts w:ascii="Arial" w:hAnsi="Arial" w:cs="Arial"/>
                <w:sz w:val="20"/>
                <w:szCs w:val="20"/>
                <w:lang w:val="en"/>
              </w:rPr>
              <w:t>associated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with risks (e.g. using motor-powered tools</w:t>
            </w:r>
            <w:r w:rsidR="00144543">
              <w:rPr>
                <w:rFonts w:ascii="Arial" w:hAnsi="Arial" w:cs="Arial"/>
                <w:sz w:val="20"/>
                <w:szCs w:val="20"/>
                <w:lang w:val="en"/>
              </w:rPr>
              <w:t xml:space="preserve"> or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dangerous chemi</w:t>
            </w:r>
            <w:r w:rsidR="00144543">
              <w:rPr>
                <w:rFonts w:ascii="Arial" w:hAnsi="Arial" w:cs="Arial"/>
                <w:sz w:val="20"/>
                <w:szCs w:val="20"/>
                <w:lang w:val="en"/>
              </w:rPr>
              <w:t>c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>als</w:t>
            </w:r>
            <w:r w:rsidR="00144543">
              <w:rPr>
                <w:rFonts w:ascii="Arial" w:hAnsi="Arial" w:cs="Arial"/>
                <w:sz w:val="20"/>
                <w:szCs w:val="20"/>
                <w:lang w:val="en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>work</w:t>
            </w:r>
            <w:r w:rsidR="003E1E17">
              <w:rPr>
                <w:rFonts w:ascii="Arial" w:hAnsi="Arial" w:cs="Arial"/>
                <w:sz w:val="20"/>
                <w:szCs w:val="20"/>
                <w:lang w:val="en"/>
              </w:rPr>
              <w:t>ing alone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), describe the measures to be taken to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"/>
              </w:rPr>
              <w:t>minimise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the risk of accidents.</w:t>
            </w:r>
          </w:p>
          <w:p w14:paraId="4B3E1EAA" w14:textId="77777777" w:rsidR="00646DEB" w:rsidRPr="002162B0" w:rsidRDefault="00646DEB" w:rsidP="00646DE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292B3E18" w14:textId="77777777" w:rsidR="003C1FC1" w:rsidRDefault="003C1FC1" w:rsidP="006663DC"/>
        </w:tc>
      </w:tr>
      <w:tr w:rsidR="002B6966" w:rsidRPr="0017779A" w14:paraId="1DE8BBEE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28C71" w14:textId="1966FC2C" w:rsidR="002B6966" w:rsidRPr="00646DEB" w:rsidRDefault="009734CB" w:rsidP="005371E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 xml:space="preserve">Detailed schedule incl. </w:t>
            </w:r>
            <w:r w:rsidR="002C76F0">
              <w:rPr>
                <w:rFonts w:ascii="Arial" w:hAnsi="Arial" w:cs="Arial"/>
                <w:sz w:val="22"/>
                <w:szCs w:val="22"/>
                <w:lang w:val="en"/>
              </w:rPr>
              <w:t>cut-off d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ates:</w:t>
            </w:r>
            <w:r>
              <w:rPr>
                <w:rFonts w:ascii="Arial" w:hAnsi="Arial" w:cs="Arial"/>
                <w:lang w:val="en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>(</w:t>
            </w:r>
            <w:r w:rsidR="002C76F0">
              <w:rPr>
                <w:rFonts w:ascii="Arial" w:hAnsi="Arial" w:cs="Arial"/>
                <w:sz w:val="20"/>
                <w:szCs w:val="20"/>
                <w:lang w:val="en"/>
              </w:rPr>
              <w:t>cut-off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date = when different components need to be </w:t>
            </w:r>
            <w:r w:rsidR="00A31B33">
              <w:rPr>
                <w:rFonts w:ascii="Arial" w:hAnsi="Arial" w:cs="Arial"/>
                <w:sz w:val="20"/>
                <w:szCs w:val="20"/>
                <w:lang w:val="en"/>
              </w:rPr>
              <w:t>finished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>)</w:t>
            </w:r>
          </w:p>
          <w:p w14:paraId="5402AFD4" w14:textId="77777777" w:rsidR="00011731" w:rsidRPr="002162B0" w:rsidRDefault="00011731" w:rsidP="0001173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06203D9F" w14:textId="77777777" w:rsidR="006663DC" w:rsidRDefault="006663DC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5441" w:rsidRPr="00135441" w14:paraId="53FAAEE2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E51A9" w14:textId="77777777" w:rsidR="00135441" w:rsidRDefault="002C76F0" w:rsidP="005371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Work process</w:t>
            </w:r>
            <w:r w:rsidR="0097296B">
              <w:rPr>
                <w:rFonts w:ascii="Arial" w:hAnsi="Arial" w:cs="Arial"/>
                <w:sz w:val="22"/>
                <w:szCs w:val="22"/>
                <w:lang w:val="en"/>
              </w:rPr>
              <w:t xml:space="preserve"> student-supervisor </w:t>
            </w:r>
          </w:p>
          <w:p w14:paraId="7D0F7CB5" w14:textId="77777777" w:rsidR="00135441" w:rsidRDefault="00135441" w:rsidP="0013544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"/>
              </w:rPr>
              <w:t>Describe what has been agreed between student and supervisor concerning contacts, submissions, answers to questions etc.</w:t>
            </w:r>
          </w:p>
          <w:p w14:paraId="5630346C" w14:textId="77777777" w:rsidR="00135441" w:rsidRDefault="008C2676" w:rsidP="008C267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1257F911" w14:textId="77777777" w:rsidR="008C2676" w:rsidRPr="008C2676" w:rsidRDefault="008C2676" w:rsidP="008C2676">
            <w:pPr>
              <w:rPr>
                <w:sz w:val="22"/>
                <w:szCs w:val="22"/>
              </w:rPr>
            </w:pPr>
          </w:p>
        </w:tc>
      </w:tr>
      <w:tr w:rsidR="002B6966" w:rsidRPr="006663DC" w14:paraId="20B034A1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E64C" w14:textId="77777777" w:rsidR="006663DC" w:rsidRPr="00FC458B" w:rsidRDefault="006663DC" w:rsidP="006663D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References:</w:t>
            </w:r>
          </w:p>
          <w:p w14:paraId="3D76D56A" w14:textId="77777777" w:rsidR="00FC458B" w:rsidRPr="002162B0" w:rsidRDefault="00FC458B" w:rsidP="00FC45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  <w:p w14:paraId="12E61B40" w14:textId="77777777" w:rsidR="002B6966" w:rsidRDefault="002B6966" w:rsidP="005371E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B6966" w:rsidRPr="006E5738" w14:paraId="1A098507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DFB7D1" w14:textId="77777777" w:rsidR="002B6966" w:rsidRPr="006E5738" w:rsidRDefault="002B6966" w:rsidP="005371ED">
            <w:pPr>
              <w:rPr>
                <w:rFonts w:ascii="Arial" w:hAnsi="Arial" w:cs="Arial"/>
              </w:rPr>
            </w:pPr>
          </w:p>
          <w:p w14:paraId="7B9B90A8" w14:textId="77777777" w:rsidR="00223FC8" w:rsidRPr="002B1907" w:rsidRDefault="00622F2F" w:rsidP="005371E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  <w:lang w:val="en"/>
              </w:rPr>
              <w:t>Signatures:</w:t>
            </w:r>
          </w:p>
        </w:tc>
      </w:tr>
      <w:tr w:rsidR="00C453DB" w:rsidRPr="002A565C" w14:paraId="311F117C" w14:textId="77777777" w:rsidTr="00A540E6">
        <w:tc>
          <w:tcPr>
            <w:tcW w:w="9080" w:type="dxa"/>
            <w:gridSpan w:val="3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412B17" w14:textId="77777777" w:rsidR="00C453DB" w:rsidRPr="00135B06" w:rsidRDefault="00C453DB" w:rsidP="00EA604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This work plan has been drafted by the student in consul</w:t>
            </w:r>
            <w:r w:rsidR="002C76F0">
              <w:rPr>
                <w:rFonts w:ascii="Arial" w:hAnsi="Arial" w:cs="Arial"/>
                <w:sz w:val="22"/>
                <w:szCs w:val="22"/>
                <w:lang w:val="en"/>
              </w:rPr>
              <w:t>t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ation with the supervisor.</w:t>
            </w:r>
          </w:p>
        </w:tc>
      </w:tr>
      <w:tr w:rsidR="0091192D" w:rsidRPr="007774F5" w14:paraId="4FD0C677" w14:textId="77777777" w:rsidTr="00A540E6">
        <w:trPr>
          <w:cantSplit/>
        </w:trPr>
        <w:tc>
          <w:tcPr>
            <w:tcW w:w="4111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E8CE7" w14:textId="77777777" w:rsidR="0091192D" w:rsidRDefault="0091192D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4DA03F00" w14:textId="77777777" w:rsidR="007774F5" w:rsidRDefault="007774F5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179DCEF9" w14:textId="77777777" w:rsidR="007774F5" w:rsidRDefault="007774F5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1C19F67C" w14:textId="77777777" w:rsidR="002C76F0" w:rsidRDefault="002C76F0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2B11A639" w14:textId="77777777" w:rsidR="002C76F0" w:rsidRDefault="0091192D" w:rsidP="00D439F2">
            <w:pPr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upervisor’s signature</w:t>
            </w:r>
          </w:p>
          <w:p w14:paraId="5F22B4DE" w14:textId="77777777" w:rsidR="002C76F0" w:rsidRPr="00135B06" w:rsidRDefault="002C76F0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9" w:type="dxa"/>
            <w:gridSpan w:val="2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9285" w14:textId="77777777" w:rsidR="0091192D" w:rsidRDefault="0091192D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72DEEB67" w14:textId="77777777" w:rsidR="007774F5" w:rsidRDefault="007774F5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6CF9CE9E" w14:textId="77777777" w:rsidR="002C76F0" w:rsidRDefault="002C76F0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46787B82" w14:textId="77777777" w:rsidR="0091192D" w:rsidRDefault="0091192D" w:rsidP="00D439F2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17270AA9" w14:textId="77777777" w:rsidR="0091192D" w:rsidRPr="00135B0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tudent’s signature</w:t>
            </w:r>
          </w:p>
        </w:tc>
      </w:tr>
      <w:tr w:rsidR="00D439F2" w:rsidRPr="00135B06" w14:paraId="728B018D" w14:textId="77777777" w:rsidTr="00A540E6">
        <w:trPr>
          <w:cantSplit/>
        </w:trPr>
        <w:tc>
          <w:tcPr>
            <w:tcW w:w="4111" w:type="dxa"/>
            <w:gridSpan w:val="14"/>
            <w:tcBorders>
              <w:bottom w:val="single" w:sz="4" w:space="0" w:color="auto"/>
              <w:right w:val="nil"/>
            </w:tcBorders>
          </w:tcPr>
          <w:p w14:paraId="175AB19A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lan endorsed by examiner:</w:t>
            </w:r>
          </w:p>
          <w:p w14:paraId="0D5C29C7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</w:p>
          <w:p w14:paraId="23BB800D" w14:textId="77777777" w:rsidR="00C16656" w:rsidRPr="00135B0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969" w:type="dxa"/>
            <w:gridSpan w:val="20"/>
            <w:tcBorders>
              <w:left w:val="nil"/>
              <w:bottom w:val="single" w:sz="4" w:space="0" w:color="auto"/>
            </w:tcBorders>
          </w:tcPr>
          <w:p w14:paraId="6B2C3482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19E74B80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5948331B" w14:textId="77777777" w:rsidR="002C76F0" w:rsidRDefault="002C76F0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41DD8932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6AE51CB3" w14:textId="77777777" w:rsidR="00D439F2" w:rsidRPr="00135B06" w:rsidRDefault="00C16656" w:rsidP="00C1665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Examiner’s signature</w:t>
            </w:r>
          </w:p>
        </w:tc>
      </w:tr>
      <w:tr w:rsidR="00C16656" w:rsidRPr="00135B06" w14:paraId="58AC7F46" w14:textId="77777777" w:rsidTr="00A540E6">
        <w:trPr>
          <w:cantSplit/>
        </w:trPr>
        <w:tc>
          <w:tcPr>
            <w:tcW w:w="4111" w:type="dxa"/>
            <w:gridSpan w:val="14"/>
            <w:tcBorders>
              <w:bottom w:val="single" w:sz="4" w:space="0" w:color="auto"/>
              <w:right w:val="nil"/>
            </w:tcBorders>
          </w:tcPr>
          <w:p w14:paraId="59C7683F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lan approved by course coordinator:</w:t>
            </w:r>
          </w:p>
          <w:p w14:paraId="51F713A0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</w:p>
          <w:p w14:paraId="0EB8B9B2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</w:p>
          <w:p w14:paraId="5FB88999" w14:textId="77777777" w:rsidR="00C16656" w:rsidRDefault="00C16656" w:rsidP="00D439F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  <w:lang w:val="en"/>
              </w:rPr>
              <w:t xml:space="preserve">Date: </w:t>
            </w:r>
            <w:r>
              <w:rPr>
                <w:sz w:val="22"/>
                <w:szCs w:val="22"/>
                <w:lang w:val="e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sz w:val="22"/>
                <w:szCs w:val="22"/>
                <w:lang w:val="en"/>
              </w:rPr>
            </w:r>
            <w:r>
              <w:rPr>
                <w:sz w:val="22"/>
                <w:szCs w:val="22"/>
                <w:lang w:val="en"/>
              </w:rPr>
              <w:fldChar w:fldCharType="separate"/>
            </w:r>
            <w:r>
              <w:rPr>
                <w:sz w:val="22"/>
                <w:szCs w:val="22"/>
                <w:lang w:val="en"/>
              </w:rPr>
              <w:t>     </w:t>
            </w:r>
            <w:r>
              <w:rPr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4969" w:type="dxa"/>
            <w:gridSpan w:val="20"/>
            <w:tcBorders>
              <w:left w:val="nil"/>
              <w:bottom w:val="single" w:sz="4" w:space="0" w:color="auto"/>
            </w:tcBorders>
          </w:tcPr>
          <w:p w14:paraId="4583ABAB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675D86FA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0A100615" w14:textId="77777777" w:rsidR="002C76F0" w:rsidRDefault="002C76F0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23C5FE44" w14:textId="77777777" w:rsidR="00C16656" w:rsidRDefault="00C16656" w:rsidP="00C16656">
            <w:pPr>
              <w:pBdr>
                <w:bottom w:val="single" w:sz="12" w:space="1" w:color="auto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7DB837BD" w14:textId="77777777" w:rsidR="00C16656" w:rsidRDefault="00C16656" w:rsidP="00C16656">
            <w:pPr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Course coordinator’s 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t>signature</w:t>
            </w:r>
          </w:p>
          <w:p w14:paraId="1F3F40FA" w14:textId="77777777" w:rsidR="002C76F0" w:rsidRPr="00135B06" w:rsidRDefault="002C76F0" w:rsidP="00C1665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C9B9311" w14:textId="77777777" w:rsidR="002B6966" w:rsidRDefault="002B6966">
      <w:pPr>
        <w:rPr>
          <w:rFonts w:ascii="Arial" w:hAnsi="Arial" w:cs="Arial"/>
          <w:color w:val="000000"/>
        </w:rPr>
      </w:pPr>
    </w:p>
    <w:p w14:paraId="2765EFEF" w14:textId="77777777" w:rsidR="00AE28C0" w:rsidRDefault="00AE28C0">
      <w:pPr>
        <w:rPr>
          <w:rFonts w:ascii="Arial" w:hAnsi="Arial" w:cs="Arial"/>
          <w:color w:val="000000"/>
        </w:rPr>
      </w:pPr>
    </w:p>
    <w:p w14:paraId="0CB267F0" w14:textId="77777777" w:rsidR="00AE28C0" w:rsidRDefault="00AE28C0">
      <w:pPr>
        <w:rPr>
          <w:rFonts w:ascii="Arial" w:hAnsi="Arial" w:cs="Arial"/>
          <w:color w:val="000000"/>
        </w:rPr>
      </w:pPr>
    </w:p>
    <w:sectPr w:rsidR="00AE28C0" w:rsidSect="00223FC8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4464F1" w14:textId="77777777" w:rsidR="006B7E3B" w:rsidRDefault="006B7E3B">
      <w:r>
        <w:separator/>
      </w:r>
    </w:p>
  </w:endnote>
  <w:endnote w:type="continuationSeparator" w:id="0">
    <w:p w14:paraId="71E83A94" w14:textId="77777777" w:rsidR="006B7E3B" w:rsidRDefault="006B7E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7987A" w14:textId="77777777" w:rsidR="00A131AB" w:rsidRDefault="00A131AB" w:rsidP="00F61905">
    <w:pPr>
      <w:pStyle w:val="Sidfot"/>
      <w:framePr w:wrap="around" w:vAnchor="text" w:hAnchor="margin" w:xAlign="center" w:y="1"/>
      <w:rPr>
        <w:rStyle w:val="Sidnummer"/>
      </w:rPr>
    </w:pPr>
    <w:r>
      <w:rPr>
        <w:rStyle w:val="Sidnummer"/>
        <w:lang w:val="en"/>
      </w:rPr>
      <w:fldChar w:fldCharType="begin"/>
    </w:r>
    <w:r>
      <w:rPr>
        <w:rStyle w:val="Sidnummer"/>
        <w:lang w:val="en"/>
      </w:rPr>
      <w:instrText xml:space="preserve">PAGE  </w:instrText>
    </w:r>
    <w:r>
      <w:rPr>
        <w:rStyle w:val="Sidnummer"/>
        <w:lang w:val="en"/>
      </w:rPr>
      <w:fldChar w:fldCharType="end"/>
    </w:r>
  </w:p>
  <w:p w14:paraId="1DB170B7" w14:textId="77777777" w:rsidR="00A131AB" w:rsidRDefault="00A131AB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061D27" w14:textId="726AC346" w:rsidR="00A131AB" w:rsidRDefault="00A131AB" w:rsidP="00F61905">
    <w:pPr>
      <w:pStyle w:val="Sidfot"/>
      <w:framePr w:wrap="around" w:vAnchor="text" w:hAnchor="margin" w:xAlign="center" w:y="1"/>
      <w:rPr>
        <w:rStyle w:val="Sidnummer"/>
      </w:rPr>
    </w:pPr>
    <w:r>
      <w:rPr>
        <w:rStyle w:val="Sidnummer"/>
        <w:lang w:val="en"/>
      </w:rPr>
      <w:fldChar w:fldCharType="begin"/>
    </w:r>
    <w:r>
      <w:rPr>
        <w:rStyle w:val="Sidnummer"/>
        <w:lang w:val="en"/>
      </w:rPr>
      <w:instrText xml:space="preserve">PAGE  </w:instrText>
    </w:r>
    <w:r>
      <w:rPr>
        <w:rStyle w:val="Sidnummer"/>
        <w:lang w:val="en"/>
      </w:rPr>
      <w:fldChar w:fldCharType="separate"/>
    </w:r>
    <w:r w:rsidR="00BF5347">
      <w:rPr>
        <w:rStyle w:val="Sidnummer"/>
        <w:noProof/>
        <w:lang w:val="en"/>
      </w:rPr>
      <w:t>3</w:t>
    </w:r>
    <w:r>
      <w:rPr>
        <w:rStyle w:val="Sidnummer"/>
        <w:lang w:val="en"/>
      </w:rPr>
      <w:fldChar w:fldCharType="end"/>
    </w:r>
  </w:p>
  <w:p w14:paraId="15995370" w14:textId="77777777" w:rsidR="00A131AB" w:rsidRDefault="00A131AB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3D8B9F" w14:textId="77777777" w:rsidR="001235E1" w:rsidRPr="001235E1" w:rsidRDefault="001235E1" w:rsidP="001235E1">
    <w:pPr>
      <w:pStyle w:val="Sidfot"/>
      <w:jc w:val="right"/>
      <w:rPr>
        <w:sz w:val="20"/>
        <w:szCs w:val="20"/>
      </w:rPr>
    </w:pPr>
    <w:r>
      <w:rPr>
        <w:sz w:val="20"/>
        <w:szCs w:val="20"/>
        <w:lang w:val="en"/>
      </w:rPr>
      <w:t xml:space="preserve">Version </w:t>
    </w:r>
    <w:r w:rsidR="00144543">
      <w:rPr>
        <w:sz w:val="20"/>
        <w:szCs w:val="20"/>
        <w:lang w:val="en"/>
      </w:rPr>
      <w:t xml:space="preserve">29 June </w:t>
    </w:r>
    <w:r>
      <w:rPr>
        <w:sz w:val="20"/>
        <w:szCs w:val="20"/>
        <w:lang w:val="en"/>
      </w:rPr>
      <w:t>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B6739E" w14:textId="77777777" w:rsidR="006B7E3B" w:rsidRDefault="006B7E3B">
      <w:r>
        <w:separator/>
      </w:r>
    </w:p>
  </w:footnote>
  <w:footnote w:type="continuationSeparator" w:id="0">
    <w:p w14:paraId="09386D22" w14:textId="77777777" w:rsidR="006B7E3B" w:rsidRDefault="006B7E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DD33CC" w14:textId="77777777" w:rsidR="00223FC8" w:rsidRDefault="00223FC8">
    <w:pPr>
      <w:pStyle w:val="Sidhuvud"/>
    </w:pPr>
    <w:r>
      <w:rPr>
        <w:rFonts w:ascii="Arial" w:hAnsi="Arial" w:cs="Arial"/>
        <w:noProof/>
        <w:color w:val="000000"/>
        <w:lang w:val="sv-SE" w:eastAsia="sv-SE"/>
      </w:rPr>
      <w:drawing>
        <wp:inline distT="0" distB="0" distL="0" distR="0" wp14:anchorId="51ADD780" wp14:editId="153132C7">
          <wp:extent cx="3867150" cy="1724660"/>
          <wp:effectExtent l="0" t="0" r="0" b="0"/>
          <wp:docPr id="7" name="Bildobjekt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u_logo_fak_rgb_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7968" cy="1725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zAFLm5qbmBko6SsGpxcWZ+XkgBUa1AIpyf6QsAAAA"/>
  </w:docVars>
  <w:rsids>
    <w:rsidRoot w:val="00D439F2"/>
    <w:rsid w:val="00003B39"/>
    <w:rsid w:val="00011579"/>
    <w:rsid w:val="00011731"/>
    <w:rsid w:val="0001267B"/>
    <w:rsid w:val="00012FE2"/>
    <w:rsid w:val="000137AE"/>
    <w:rsid w:val="0001457B"/>
    <w:rsid w:val="00015D20"/>
    <w:rsid w:val="000207D1"/>
    <w:rsid w:val="00022881"/>
    <w:rsid w:val="00023D9C"/>
    <w:rsid w:val="000247AB"/>
    <w:rsid w:val="00025A12"/>
    <w:rsid w:val="00026B0A"/>
    <w:rsid w:val="0002758D"/>
    <w:rsid w:val="00032A0D"/>
    <w:rsid w:val="00036E4C"/>
    <w:rsid w:val="00037366"/>
    <w:rsid w:val="00042C65"/>
    <w:rsid w:val="0004522A"/>
    <w:rsid w:val="0004680C"/>
    <w:rsid w:val="000473F4"/>
    <w:rsid w:val="000505CF"/>
    <w:rsid w:val="00051142"/>
    <w:rsid w:val="0005269F"/>
    <w:rsid w:val="000556CE"/>
    <w:rsid w:val="00062D0A"/>
    <w:rsid w:val="00071383"/>
    <w:rsid w:val="00071D8D"/>
    <w:rsid w:val="000743EE"/>
    <w:rsid w:val="000754C2"/>
    <w:rsid w:val="00076920"/>
    <w:rsid w:val="000813B3"/>
    <w:rsid w:val="00085F26"/>
    <w:rsid w:val="00091F7B"/>
    <w:rsid w:val="0009383D"/>
    <w:rsid w:val="000944D4"/>
    <w:rsid w:val="00095FC5"/>
    <w:rsid w:val="000A1EEA"/>
    <w:rsid w:val="000B0E81"/>
    <w:rsid w:val="000B449F"/>
    <w:rsid w:val="000C38BA"/>
    <w:rsid w:val="000C3A23"/>
    <w:rsid w:val="000C77F9"/>
    <w:rsid w:val="000E477A"/>
    <w:rsid w:val="000F0BC0"/>
    <w:rsid w:val="000F4FFA"/>
    <w:rsid w:val="000F7275"/>
    <w:rsid w:val="001012E9"/>
    <w:rsid w:val="00110DB8"/>
    <w:rsid w:val="001235E1"/>
    <w:rsid w:val="00125702"/>
    <w:rsid w:val="00130694"/>
    <w:rsid w:val="0013446C"/>
    <w:rsid w:val="00135441"/>
    <w:rsid w:val="00135B06"/>
    <w:rsid w:val="00142012"/>
    <w:rsid w:val="00144543"/>
    <w:rsid w:val="00146E9A"/>
    <w:rsid w:val="00147D22"/>
    <w:rsid w:val="00150A85"/>
    <w:rsid w:val="001566EE"/>
    <w:rsid w:val="001608AA"/>
    <w:rsid w:val="00161E88"/>
    <w:rsid w:val="00163B75"/>
    <w:rsid w:val="001671CA"/>
    <w:rsid w:val="00174E47"/>
    <w:rsid w:val="00175A6E"/>
    <w:rsid w:val="0017779A"/>
    <w:rsid w:val="00177E7C"/>
    <w:rsid w:val="00180ED7"/>
    <w:rsid w:val="00183971"/>
    <w:rsid w:val="001861E6"/>
    <w:rsid w:val="00191733"/>
    <w:rsid w:val="0019268D"/>
    <w:rsid w:val="0019378B"/>
    <w:rsid w:val="0019404C"/>
    <w:rsid w:val="001A04AF"/>
    <w:rsid w:val="001A1972"/>
    <w:rsid w:val="001A42AC"/>
    <w:rsid w:val="001B3EFA"/>
    <w:rsid w:val="001B40A5"/>
    <w:rsid w:val="001B55C5"/>
    <w:rsid w:val="001B7776"/>
    <w:rsid w:val="001C1A7B"/>
    <w:rsid w:val="001C31E9"/>
    <w:rsid w:val="001C4249"/>
    <w:rsid w:val="001C45BD"/>
    <w:rsid w:val="001D05AF"/>
    <w:rsid w:val="001D1F2C"/>
    <w:rsid w:val="001E0970"/>
    <w:rsid w:val="001E5F49"/>
    <w:rsid w:val="001E71B3"/>
    <w:rsid w:val="001F178B"/>
    <w:rsid w:val="001F31A6"/>
    <w:rsid w:val="001F3A08"/>
    <w:rsid w:val="001F3CF7"/>
    <w:rsid w:val="001F4EB0"/>
    <w:rsid w:val="001F6AE2"/>
    <w:rsid w:val="00200440"/>
    <w:rsid w:val="0020437D"/>
    <w:rsid w:val="00204D85"/>
    <w:rsid w:val="00206DBC"/>
    <w:rsid w:val="00207783"/>
    <w:rsid w:val="002162B0"/>
    <w:rsid w:val="002207E3"/>
    <w:rsid w:val="00223FC8"/>
    <w:rsid w:val="00225C72"/>
    <w:rsid w:val="00225D8B"/>
    <w:rsid w:val="00226F58"/>
    <w:rsid w:val="00230064"/>
    <w:rsid w:val="00232243"/>
    <w:rsid w:val="002368A2"/>
    <w:rsid w:val="00254140"/>
    <w:rsid w:val="00257B15"/>
    <w:rsid w:val="00257B77"/>
    <w:rsid w:val="00274491"/>
    <w:rsid w:val="00274667"/>
    <w:rsid w:val="0028005D"/>
    <w:rsid w:val="00287CE8"/>
    <w:rsid w:val="00287DD7"/>
    <w:rsid w:val="00287ED8"/>
    <w:rsid w:val="00293A56"/>
    <w:rsid w:val="00294401"/>
    <w:rsid w:val="002973FB"/>
    <w:rsid w:val="002A1998"/>
    <w:rsid w:val="002A40D8"/>
    <w:rsid w:val="002A565C"/>
    <w:rsid w:val="002A67ED"/>
    <w:rsid w:val="002A7B8C"/>
    <w:rsid w:val="002B1907"/>
    <w:rsid w:val="002B27FC"/>
    <w:rsid w:val="002B3FEA"/>
    <w:rsid w:val="002B5B10"/>
    <w:rsid w:val="002B6966"/>
    <w:rsid w:val="002B7628"/>
    <w:rsid w:val="002B79A4"/>
    <w:rsid w:val="002C02CF"/>
    <w:rsid w:val="002C0AF4"/>
    <w:rsid w:val="002C2B79"/>
    <w:rsid w:val="002C43E3"/>
    <w:rsid w:val="002C76F0"/>
    <w:rsid w:val="002C7DCD"/>
    <w:rsid w:val="002D2B0D"/>
    <w:rsid w:val="002D2CE3"/>
    <w:rsid w:val="002D3532"/>
    <w:rsid w:val="002D43A1"/>
    <w:rsid w:val="002D7D7F"/>
    <w:rsid w:val="002E0AEC"/>
    <w:rsid w:val="002E20DB"/>
    <w:rsid w:val="002E36F3"/>
    <w:rsid w:val="002E4EEF"/>
    <w:rsid w:val="002E51A2"/>
    <w:rsid w:val="002E7709"/>
    <w:rsid w:val="002E7EB5"/>
    <w:rsid w:val="002F2324"/>
    <w:rsid w:val="00302506"/>
    <w:rsid w:val="00307654"/>
    <w:rsid w:val="00307CF7"/>
    <w:rsid w:val="00312AA5"/>
    <w:rsid w:val="003148F7"/>
    <w:rsid w:val="00314EDA"/>
    <w:rsid w:val="00315CBD"/>
    <w:rsid w:val="003217A5"/>
    <w:rsid w:val="0032423C"/>
    <w:rsid w:val="003246F0"/>
    <w:rsid w:val="003247EF"/>
    <w:rsid w:val="00326675"/>
    <w:rsid w:val="0032672B"/>
    <w:rsid w:val="003318E0"/>
    <w:rsid w:val="003329D1"/>
    <w:rsid w:val="00333047"/>
    <w:rsid w:val="00334652"/>
    <w:rsid w:val="00336252"/>
    <w:rsid w:val="00336A26"/>
    <w:rsid w:val="00341A06"/>
    <w:rsid w:val="00343468"/>
    <w:rsid w:val="00343527"/>
    <w:rsid w:val="00345F3D"/>
    <w:rsid w:val="003474B6"/>
    <w:rsid w:val="003474FF"/>
    <w:rsid w:val="00353BF2"/>
    <w:rsid w:val="00356A1C"/>
    <w:rsid w:val="00357F5B"/>
    <w:rsid w:val="00360D9C"/>
    <w:rsid w:val="00361C18"/>
    <w:rsid w:val="003713B5"/>
    <w:rsid w:val="00377F25"/>
    <w:rsid w:val="00380882"/>
    <w:rsid w:val="003810A7"/>
    <w:rsid w:val="003823CE"/>
    <w:rsid w:val="0038272D"/>
    <w:rsid w:val="00382968"/>
    <w:rsid w:val="00383300"/>
    <w:rsid w:val="00383314"/>
    <w:rsid w:val="00384936"/>
    <w:rsid w:val="003855E4"/>
    <w:rsid w:val="00385C74"/>
    <w:rsid w:val="003868D7"/>
    <w:rsid w:val="00387BB1"/>
    <w:rsid w:val="00390D5E"/>
    <w:rsid w:val="00393FD8"/>
    <w:rsid w:val="003A1AD4"/>
    <w:rsid w:val="003A35CF"/>
    <w:rsid w:val="003B59E4"/>
    <w:rsid w:val="003B5FBC"/>
    <w:rsid w:val="003C01DD"/>
    <w:rsid w:val="003C1FC1"/>
    <w:rsid w:val="003C3216"/>
    <w:rsid w:val="003C32E0"/>
    <w:rsid w:val="003C401D"/>
    <w:rsid w:val="003D3EB1"/>
    <w:rsid w:val="003D6EB5"/>
    <w:rsid w:val="003D7788"/>
    <w:rsid w:val="003E10A8"/>
    <w:rsid w:val="003E1E17"/>
    <w:rsid w:val="003E56C6"/>
    <w:rsid w:val="003F11C5"/>
    <w:rsid w:val="003F19A8"/>
    <w:rsid w:val="003F29E0"/>
    <w:rsid w:val="003F42B9"/>
    <w:rsid w:val="003F551D"/>
    <w:rsid w:val="003F700D"/>
    <w:rsid w:val="00401B0E"/>
    <w:rsid w:val="00403148"/>
    <w:rsid w:val="004060AB"/>
    <w:rsid w:val="00406749"/>
    <w:rsid w:val="00407F15"/>
    <w:rsid w:val="00410B1E"/>
    <w:rsid w:val="004136BF"/>
    <w:rsid w:val="004174B2"/>
    <w:rsid w:val="00417A67"/>
    <w:rsid w:val="00425997"/>
    <w:rsid w:val="0042766F"/>
    <w:rsid w:val="00435709"/>
    <w:rsid w:val="00440A3E"/>
    <w:rsid w:val="0044492B"/>
    <w:rsid w:val="00447DA8"/>
    <w:rsid w:val="00450EDB"/>
    <w:rsid w:val="00453600"/>
    <w:rsid w:val="00461312"/>
    <w:rsid w:val="004623DB"/>
    <w:rsid w:val="004637D7"/>
    <w:rsid w:val="0046463D"/>
    <w:rsid w:val="00467CA4"/>
    <w:rsid w:val="00470276"/>
    <w:rsid w:val="00470757"/>
    <w:rsid w:val="0047271A"/>
    <w:rsid w:val="00474D0A"/>
    <w:rsid w:val="004757BE"/>
    <w:rsid w:val="0047779D"/>
    <w:rsid w:val="00482E20"/>
    <w:rsid w:val="00484873"/>
    <w:rsid w:val="00485C52"/>
    <w:rsid w:val="0048779B"/>
    <w:rsid w:val="00490200"/>
    <w:rsid w:val="00492CCA"/>
    <w:rsid w:val="004B037A"/>
    <w:rsid w:val="004B3926"/>
    <w:rsid w:val="004B4D6C"/>
    <w:rsid w:val="004B529A"/>
    <w:rsid w:val="004C0880"/>
    <w:rsid w:val="004C3EDA"/>
    <w:rsid w:val="004D294B"/>
    <w:rsid w:val="004D3F0F"/>
    <w:rsid w:val="004D6284"/>
    <w:rsid w:val="004E1B10"/>
    <w:rsid w:val="004E71D8"/>
    <w:rsid w:val="004F59C3"/>
    <w:rsid w:val="004F5E29"/>
    <w:rsid w:val="004F67F6"/>
    <w:rsid w:val="004F68B7"/>
    <w:rsid w:val="004F6B74"/>
    <w:rsid w:val="004F7EFD"/>
    <w:rsid w:val="00502AFF"/>
    <w:rsid w:val="00506E4C"/>
    <w:rsid w:val="00507A3E"/>
    <w:rsid w:val="00515BBA"/>
    <w:rsid w:val="00516CC3"/>
    <w:rsid w:val="0052158B"/>
    <w:rsid w:val="005228F9"/>
    <w:rsid w:val="00524950"/>
    <w:rsid w:val="0053575C"/>
    <w:rsid w:val="005359C5"/>
    <w:rsid w:val="00546B7D"/>
    <w:rsid w:val="00550922"/>
    <w:rsid w:val="00552B1C"/>
    <w:rsid w:val="00553300"/>
    <w:rsid w:val="00554939"/>
    <w:rsid w:val="00555D65"/>
    <w:rsid w:val="00557C4F"/>
    <w:rsid w:val="0056557F"/>
    <w:rsid w:val="00567D61"/>
    <w:rsid w:val="0057556C"/>
    <w:rsid w:val="00581E79"/>
    <w:rsid w:val="005853FB"/>
    <w:rsid w:val="005857C4"/>
    <w:rsid w:val="0059044F"/>
    <w:rsid w:val="0059166F"/>
    <w:rsid w:val="005916B5"/>
    <w:rsid w:val="005953E6"/>
    <w:rsid w:val="00597130"/>
    <w:rsid w:val="005A2299"/>
    <w:rsid w:val="005A40AB"/>
    <w:rsid w:val="005A6134"/>
    <w:rsid w:val="005B1C5A"/>
    <w:rsid w:val="005B2275"/>
    <w:rsid w:val="005B60CD"/>
    <w:rsid w:val="005B6725"/>
    <w:rsid w:val="005C122C"/>
    <w:rsid w:val="005C3763"/>
    <w:rsid w:val="005C584D"/>
    <w:rsid w:val="005C7241"/>
    <w:rsid w:val="005D31E3"/>
    <w:rsid w:val="005D4B4B"/>
    <w:rsid w:val="005E3F14"/>
    <w:rsid w:val="005F1560"/>
    <w:rsid w:val="005F1CC9"/>
    <w:rsid w:val="005F2036"/>
    <w:rsid w:val="005F4F6F"/>
    <w:rsid w:val="005F6985"/>
    <w:rsid w:val="006006CE"/>
    <w:rsid w:val="00604EA0"/>
    <w:rsid w:val="006069FE"/>
    <w:rsid w:val="00610B4B"/>
    <w:rsid w:val="0061134D"/>
    <w:rsid w:val="00617C74"/>
    <w:rsid w:val="0062119A"/>
    <w:rsid w:val="00622F2F"/>
    <w:rsid w:val="00624140"/>
    <w:rsid w:val="00624B5A"/>
    <w:rsid w:val="0062587F"/>
    <w:rsid w:val="00625EC5"/>
    <w:rsid w:val="00626913"/>
    <w:rsid w:val="0064109E"/>
    <w:rsid w:val="00646DEB"/>
    <w:rsid w:val="006506F0"/>
    <w:rsid w:val="0065456D"/>
    <w:rsid w:val="00655821"/>
    <w:rsid w:val="0065669D"/>
    <w:rsid w:val="006603C1"/>
    <w:rsid w:val="006604DB"/>
    <w:rsid w:val="00662D44"/>
    <w:rsid w:val="00665D43"/>
    <w:rsid w:val="006663DC"/>
    <w:rsid w:val="00675F42"/>
    <w:rsid w:val="00683F4C"/>
    <w:rsid w:val="00685DB4"/>
    <w:rsid w:val="00690718"/>
    <w:rsid w:val="00691DDB"/>
    <w:rsid w:val="006A0197"/>
    <w:rsid w:val="006A40ED"/>
    <w:rsid w:val="006B7E3B"/>
    <w:rsid w:val="006C071A"/>
    <w:rsid w:val="006C1DDB"/>
    <w:rsid w:val="006C57D1"/>
    <w:rsid w:val="006D717C"/>
    <w:rsid w:val="006D7306"/>
    <w:rsid w:val="006E27E4"/>
    <w:rsid w:val="006E5581"/>
    <w:rsid w:val="006E5738"/>
    <w:rsid w:val="006F5247"/>
    <w:rsid w:val="006F540C"/>
    <w:rsid w:val="006F7B3E"/>
    <w:rsid w:val="00702DEE"/>
    <w:rsid w:val="007118D0"/>
    <w:rsid w:val="00711E3C"/>
    <w:rsid w:val="007120C6"/>
    <w:rsid w:val="0071781E"/>
    <w:rsid w:val="007214F3"/>
    <w:rsid w:val="00724767"/>
    <w:rsid w:val="00724C71"/>
    <w:rsid w:val="00724F70"/>
    <w:rsid w:val="00725BFE"/>
    <w:rsid w:val="00725F28"/>
    <w:rsid w:val="007273A5"/>
    <w:rsid w:val="00730DAD"/>
    <w:rsid w:val="00732821"/>
    <w:rsid w:val="00732A81"/>
    <w:rsid w:val="00732F1A"/>
    <w:rsid w:val="00733463"/>
    <w:rsid w:val="00736152"/>
    <w:rsid w:val="007374DB"/>
    <w:rsid w:val="00740CA3"/>
    <w:rsid w:val="007419EF"/>
    <w:rsid w:val="00741EB7"/>
    <w:rsid w:val="0074240D"/>
    <w:rsid w:val="0074369E"/>
    <w:rsid w:val="007536AC"/>
    <w:rsid w:val="00754AEF"/>
    <w:rsid w:val="00754D43"/>
    <w:rsid w:val="00757607"/>
    <w:rsid w:val="007616F2"/>
    <w:rsid w:val="00767345"/>
    <w:rsid w:val="00771E46"/>
    <w:rsid w:val="00775297"/>
    <w:rsid w:val="00775B68"/>
    <w:rsid w:val="007774F5"/>
    <w:rsid w:val="0078190F"/>
    <w:rsid w:val="00781CF7"/>
    <w:rsid w:val="0078247E"/>
    <w:rsid w:val="007847A2"/>
    <w:rsid w:val="00785B47"/>
    <w:rsid w:val="007900ED"/>
    <w:rsid w:val="00790165"/>
    <w:rsid w:val="007911CC"/>
    <w:rsid w:val="00796393"/>
    <w:rsid w:val="007A0F78"/>
    <w:rsid w:val="007A1F4C"/>
    <w:rsid w:val="007A5D4A"/>
    <w:rsid w:val="007B0F40"/>
    <w:rsid w:val="007B1549"/>
    <w:rsid w:val="007B208D"/>
    <w:rsid w:val="007C2116"/>
    <w:rsid w:val="007C2770"/>
    <w:rsid w:val="007C65D1"/>
    <w:rsid w:val="007D784D"/>
    <w:rsid w:val="007E06E4"/>
    <w:rsid w:val="007E17AA"/>
    <w:rsid w:val="007E53A9"/>
    <w:rsid w:val="007E5D81"/>
    <w:rsid w:val="007F0338"/>
    <w:rsid w:val="007F2DCB"/>
    <w:rsid w:val="007F509D"/>
    <w:rsid w:val="00805361"/>
    <w:rsid w:val="00805A1E"/>
    <w:rsid w:val="008103A7"/>
    <w:rsid w:val="00814641"/>
    <w:rsid w:val="008156BC"/>
    <w:rsid w:val="008173F5"/>
    <w:rsid w:val="0082140C"/>
    <w:rsid w:val="00821B0E"/>
    <w:rsid w:val="008221E8"/>
    <w:rsid w:val="008246BA"/>
    <w:rsid w:val="00824C16"/>
    <w:rsid w:val="0082663A"/>
    <w:rsid w:val="00831C93"/>
    <w:rsid w:val="00834369"/>
    <w:rsid w:val="008350B1"/>
    <w:rsid w:val="0084054B"/>
    <w:rsid w:val="0084312F"/>
    <w:rsid w:val="00843BE9"/>
    <w:rsid w:val="00845FA6"/>
    <w:rsid w:val="00846709"/>
    <w:rsid w:val="008551F6"/>
    <w:rsid w:val="00862C58"/>
    <w:rsid w:val="008632A4"/>
    <w:rsid w:val="00870547"/>
    <w:rsid w:val="00870FC9"/>
    <w:rsid w:val="008714DF"/>
    <w:rsid w:val="00876C81"/>
    <w:rsid w:val="00885622"/>
    <w:rsid w:val="0089456A"/>
    <w:rsid w:val="008948E1"/>
    <w:rsid w:val="00897B3A"/>
    <w:rsid w:val="00897B49"/>
    <w:rsid w:val="008A259C"/>
    <w:rsid w:val="008A32AE"/>
    <w:rsid w:val="008A55DB"/>
    <w:rsid w:val="008B0E5C"/>
    <w:rsid w:val="008C2676"/>
    <w:rsid w:val="008C3663"/>
    <w:rsid w:val="008C763A"/>
    <w:rsid w:val="008D24EF"/>
    <w:rsid w:val="008E759A"/>
    <w:rsid w:val="008E7A3B"/>
    <w:rsid w:val="008F0205"/>
    <w:rsid w:val="008F18A6"/>
    <w:rsid w:val="008F2993"/>
    <w:rsid w:val="008F5402"/>
    <w:rsid w:val="00902B26"/>
    <w:rsid w:val="0091079F"/>
    <w:rsid w:val="0091192D"/>
    <w:rsid w:val="009151A3"/>
    <w:rsid w:val="0091609B"/>
    <w:rsid w:val="009204C4"/>
    <w:rsid w:val="00923EED"/>
    <w:rsid w:val="00925D3C"/>
    <w:rsid w:val="009309C8"/>
    <w:rsid w:val="009332B5"/>
    <w:rsid w:val="00934DF0"/>
    <w:rsid w:val="00936E98"/>
    <w:rsid w:val="00963C9A"/>
    <w:rsid w:val="00970BD1"/>
    <w:rsid w:val="00971F30"/>
    <w:rsid w:val="0097296B"/>
    <w:rsid w:val="009734CB"/>
    <w:rsid w:val="00973E79"/>
    <w:rsid w:val="009744DA"/>
    <w:rsid w:val="00981151"/>
    <w:rsid w:val="009821E7"/>
    <w:rsid w:val="00982BCC"/>
    <w:rsid w:val="00983217"/>
    <w:rsid w:val="00985AC7"/>
    <w:rsid w:val="009924BD"/>
    <w:rsid w:val="00994234"/>
    <w:rsid w:val="009B2F1D"/>
    <w:rsid w:val="009B2F53"/>
    <w:rsid w:val="009B5020"/>
    <w:rsid w:val="009B6A62"/>
    <w:rsid w:val="009C0EAB"/>
    <w:rsid w:val="009C1F84"/>
    <w:rsid w:val="009C36AF"/>
    <w:rsid w:val="009C5762"/>
    <w:rsid w:val="009C5B4B"/>
    <w:rsid w:val="009D17A4"/>
    <w:rsid w:val="009E1147"/>
    <w:rsid w:val="009E2A0D"/>
    <w:rsid w:val="009E2AF4"/>
    <w:rsid w:val="009E3276"/>
    <w:rsid w:val="009E3C97"/>
    <w:rsid w:val="009E57DB"/>
    <w:rsid w:val="009E5A13"/>
    <w:rsid w:val="009E734A"/>
    <w:rsid w:val="009F00D7"/>
    <w:rsid w:val="009F59CC"/>
    <w:rsid w:val="009F7922"/>
    <w:rsid w:val="00A02191"/>
    <w:rsid w:val="00A029BB"/>
    <w:rsid w:val="00A03693"/>
    <w:rsid w:val="00A04388"/>
    <w:rsid w:val="00A11282"/>
    <w:rsid w:val="00A1135C"/>
    <w:rsid w:val="00A12ADC"/>
    <w:rsid w:val="00A131AB"/>
    <w:rsid w:val="00A22DF3"/>
    <w:rsid w:val="00A235ED"/>
    <w:rsid w:val="00A302F3"/>
    <w:rsid w:val="00A30D73"/>
    <w:rsid w:val="00A31B33"/>
    <w:rsid w:val="00A32582"/>
    <w:rsid w:val="00A41597"/>
    <w:rsid w:val="00A4244F"/>
    <w:rsid w:val="00A424F6"/>
    <w:rsid w:val="00A44C4A"/>
    <w:rsid w:val="00A5378F"/>
    <w:rsid w:val="00A540E6"/>
    <w:rsid w:val="00A56EDC"/>
    <w:rsid w:val="00A7217F"/>
    <w:rsid w:val="00A756A2"/>
    <w:rsid w:val="00A756E8"/>
    <w:rsid w:val="00A75C10"/>
    <w:rsid w:val="00A75C11"/>
    <w:rsid w:val="00A76A7B"/>
    <w:rsid w:val="00A81D35"/>
    <w:rsid w:val="00A86B08"/>
    <w:rsid w:val="00A87AD8"/>
    <w:rsid w:val="00A94694"/>
    <w:rsid w:val="00A9498E"/>
    <w:rsid w:val="00AA0821"/>
    <w:rsid w:val="00AA216F"/>
    <w:rsid w:val="00AA29D1"/>
    <w:rsid w:val="00AA3B44"/>
    <w:rsid w:val="00AA573A"/>
    <w:rsid w:val="00AB0602"/>
    <w:rsid w:val="00AB5E50"/>
    <w:rsid w:val="00AD1B10"/>
    <w:rsid w:val="00AD43CB"/>
    <w:rsid w:val="00AE1F5C"/>
    <w:rsid w:val="00AE28C0"/>
    <w:rsid w:val="00AF163E"/>
    <w:rsid w:val="00AF27ED"/>
    <w:rsid w:val="00AF55DE"/>
    <w:rsid w:val="00B02BA3"/>
    <w:rsid w:val="00B0431C"/>
    <w:rsid w:val="00B04EE0"/>
    <w:rsid w:val="00B058C6"/>
    <w:rsid w:val="00B101EA"/>
    <w:rsid w:val="00B12480"/>
    <w:rsid w:val="00B1346E"/>
    <w:rsid w:val="00B1546A"/>
    <w:rsid w:val="00B22161"/>
    <w:rsid w:val="00B26C4A"/>
    <w:rsid w:val="00B34388"/>
    <w:rsid w:val="00B356DE"/>
    <w:rsid w:val="00B36616"/>
    <w:rsid w:val="00B50E58"/>
    <w:rsid w:val="00B51E35"/>
    <w:rsid w:val="00B52878"/>
    <w:rsid w:val="00B52BB6"/>
    <w:rsid w:val="00B532E5"/>
    <w:rsid w:val="00B5526E"/>
    <w:rsid w:val="00B57928"/>
    <w:rsid w:val="00B670F6"/>
    <w:rsid w:val="00B72FAB"/>
    <w:rsid w:val="00B80423"/>
    <w:rsid w:val="00B80A6D"/>
    <w:rsid w:val="00B82D18"/>
    <w:rsid w:val="00B835D3"/>
    <w:rsid w:val="00B9309E"/>
    <w:rsid w:val="00B95A0F"/>
    <w:rsid w:val="00BA2AD1"/>
    <w:rsid w:val="00BB7FE6"/>
    <w:rsid w:val="00BC0788"/>
    <w:rsid w:val="00BD0EA4"/>
    <w:rsid w:val="00BD3072"/>
    <w:rsid w:val="00BD5218"/>
    <w:rsid w:val="00BD6247"/>
    <w:rsid w:val="00BD73B6"/>
    <w:rsid w:val="00BE4945"/>
    <w:rsid w:val="00BF1708"/>
    <w:rsid w:val="00BF2F6C"/>
    <w:rsid w:val="00BF5347"/>
    <w:rsid w:val="00C14DB6"/>
    <w:rsid w:val="00C16656"/>
    <w:rsid w:val="00C20BA4"/>
    <w:rsid w:val="00C20CA7"/>
    <w:rsid w:val="00C21A96"/>
    <w:rsid w:val="00C25702"/>
    <w:rsid w:val="00C2722B"/>
    <w:rsid w:val="00C272DB"/>
    <w:rsid w:val="00C31DB4"/>
    <w:rsid w:val="00C43D03"/>
    <w:rsid w:val="00C453DB"/>
    <w:rsid w:val="00C456CC"/>
    <w:rsid w:val="00C47E4E"/>
    <w:rsid w:val="00C52297"/>
    <w:rsid w:val="00C563D8"/>
    <w:rsid w:val="00C57FC0"/>
    <w:rsid w:val="00C630ED"/>
    <w:rsid w:val="00C651EF"/>
    <w:rsid w:val="00C658AA"/>
    <w:rsid w:val="00C72A44"/>
    <w:rsid w:val="00C73E04"/>
    <w:rsid w:val="00C74D23"/>
    <w:rsid w:val="00C82BD6"/>
    <w:rsid w:val="00C95467"/>
    <w:rsid w:val="00C96583"/>
    <w:rsid w:val="00C966E0"/>
    <w:rsid w:val="00CA09E6"/>
    <w:rsid w:val="00CA2356"/>
    <w:rsid w:val="00CA2587"/>
    <w:rsid w:val="00CA3AAA"/>
    <w:rsid w:val="00CA5FFE"/>
    <w:rsid w:val="00CB4C1F"/>
    <w:rsid w:val="00CB5EA0"/>
    <w:rsid w:val="00CB638A"/>
    <w:rsid w:val="00CB6B69"/>
    <w:rsid w:val="00CB797C"/>
    <w:rsid w:val="00CC3ECE"/>
    <w:rsid w:val="00CC453C"/>
    <w:rsid w:val="00CD007A"/>
    <w:rsid w:val="00CD0FB1"/>
    <w:rsid w:val="00CD1221"/>
    <w:rsid w:val="00CD3184"/>
    <w:rsid w:val="00CD7D0E"/>
    <w:rsid w:val="00CE4EA1"/>
    <w:rsid w:val="00CF1F8C"/>
    <w:rsid w:val="00CF6757"/>
    <w:rsid w:val="00CF7306"/>
    <w:rsid w:val="00CF79F0"/>
    <w:rsid w:val="00D12959"/>
    <w:rsid w:val="00D15718"/>
    <w:rsid w:val="00D16D6E"/>
    <w:rsid w:val="00D203CE"/>
    <w:rsid w:val="00D20787"/>
    <w:rsid w:val="00D21C71"/>
    <w:rsid w:val="00D23A0F"/>
    <w:rsid w:val="00D255C9"/>
    <w:rsid w:val="00D303A9"/>
    <w:rsid w:val="00D333D6"/>
    <w:rsid w:val="00D339DE"/>
    <w:rsid w:val="00D439F2"/>
    <w:rsid w:val="00D44D8D"/>
    <w:rsid w:val="00D540F4"/>
    <w:rsid w:val="00D543B3"/>
    <w:rsid w:val="00D55B28"/>
    <w:rsid w:val="00D6031E"/>
    <w:rsid w:val="00D60C66"/>
    <w:rsid w:val="00D62D75"/>
    <w:rsid w:val="00D658C8"/>
    <w:rsid w:val="00D75843"/>
    <w:rsid w:val="00D80A25"/>
    <w:rsid w:val="00D82332"/>
    <w:rsid w:val="00D979EB"/>
    <w:rsid w:val="00DA2828"/>
    <w:rsid w:val="00DA5E8D"/>
    <w:rsid w:val="00DA7E70"/>
    <w:rsid w:val="00DB0F9E"/>
    <w:rsid w:val="00DB4870"/>
    <w:rsid w:val="00DC11A3"/>
    <w:rsid w:val="00DC1C7F"/>
    <w:rsid w:val="00DC2DBF"/>
    <w:rsid w:val="00DC4014"/>
    <w:rsid w:val="00DC4BAF"/>
    <w:rsid w:val="00DC58FC"/>
    <w:rsid w:val="00DD142D"/>
    <w:rsid w:val="00DD26AE"/>
    <w:rsid w:val="00DD3F28"/>
    <w:rsid w:val="00DE1596"/>
    <w:rsid w:val="00DE66B5"/>
    <w:rsid w:val="00DE7040"/>
    <w:rsid w:val="00DF37AD"/>
    <w:rsid w:val="00E00DE0"/>
    <w:rsid w:val="00E04D28"/>
    <w:rsid w:val="00E11045"/>
    <w:rsid w:val="00E14956"/>
    <w:rsid w:val="00E14BB7"/>
    <w:rsid w:val="00E21F01"/>
    <w:rsid w:val="00E266EA"/>
    <w:rsid w:val="00E26DFC"/>
    <w:rsid w:val="00E32D98"/>
    <w:rsid w:val="00E35327"/>
    <w:rsid w:val="00E37BED"/>
    <w:rsid w:val="00E40208"/>
    <w:rsid w:val="00E40467"/>
    <w:rsid w:val="00E449D6"/>
    <w:rsid w:val="00E45BF0"/>
    <w:rsid w:val="00E47792"/>
    <w:rsid w:val="00E5202E"/>
    <w:rsid w:val="00E546A6"/>
    <w:rsid w:val="00E60D63"/>
    <w:rsid w:val="00E6681C"/>
    <w:rsid w:val="00E70BA1"/>
    <w:rsid w:val="00E7204C"/>
    <w:rsid w:val="00E748C1"/>
    <w:rsid w:val="00E75C64"/>
    <w:rsid w:val="00E75F27"/>
    <w:rsid w:val="00E850F5"/>
    <w:rsid w:val="00E903BD"/>
    <w:rsid w:val="00E9221B"/>
    <w:rsid w:val="00E93D0D"/>
    <w:rsid w:val="00EA101C"/>
    <w:rsid w:val="00EA1E68"/>
    <w:rsid w:val="00EA3C64"/>
    <w:rsid w:val="00EA4A4F"/>
    <w:rsid w:val="00EA604D"/>
    <w:rsid w:val="00EC116B"/>
    <w:rsid w:val="00EC3B7D"/>
    <w:rsid w:val="00EC46F9"/>
    <w:rsid w:val="00EC7A4A"/>
    <w:rsid w:val="00EC7C54"/>
    <w:rsid w:val="00ED1005"/>
    <w:rsid w:val="00ED400B"/>
    <w:rsid w:val="00ED797B"/>
    <w:rsid w:val="00EE4AD0"/>
    <w:rsid w:val="00EE4E41"/>
    <w:rsid w:val="00EE5E34"/>
    <w:rsid w:val="00EE77B1"/>
    <w:rsid w:val="00EF3A41"/>
    <w:rsid w:val="00EF6199"/>
    <w:rsid w:val="00F0047E"/>
    <w:rsid w:val="00F0401F"/>
    <w:rsid w:val="00F05217"/>
    <w:rsid w:val="00F061DB"/>
    <w:rsid w:val="00F100A8"/>
    <w:rsid w:val="00F1052D"/>
    <w:rsid w:val="00F10B4E"/>
    <w:rsid w:val="00F16CBE"/>
    <w:rsid w:val="00F20AB2"/>
    <w:rsid w:val="00F21BAF"/>
    <w:rsid w:val="00F229D5"/>
    <w:rsid w:val="00F25223"/>
    <w:rsid w:val="00F33EEE"/>
    <w:rsid w:val="00F349D6"/>
    <w:rsid w:val="00F35581"/>
    <w:rsid w:val="00F35D9A"/>
    <w:rsid w:val="00F374F5"/>
    <w:rsid w:val="00F41AA0"/>
    <w:rsid w:val="00F43D0F"/>
    <w:rsid w:val="00F4506B"/>
    <w:rsid w:val="00F47B05"/>
    <w:rsid w:val="00F51F18"/>
    <w:rsid w:val="00F53DC1"/>
    <w:rsid w:val="00F55161"/>
    <w:rsid w:val="00F55458"/>
    <w:rsid w:val="00F56DFD"/>
    <w:rsid w:val="00F612D5"/>
    <w:rsid w:val="00F61905"/>
    <w:rsid w:val="00F65AA0"/>
    <w:rsid w:val="00F66DE0"/>
    <w:rsid w:val="00F70937"/>
    <w:rsid w:val="00F710B5"/>
    <w:rsid w:val="00F836A7"/>
    <w:rsid w:val="00F83764"/>
    <w:rsid w:val="00F84D13"/>
    <w:rsid w:val="00F863C4"/>
    <w:rsid w:val="00F9201B"/>
    <w:rsid w:val="00F955BF"/>
    <w:rsid w:val="00FA6364"/>
    <w:rsid w:val="00FA6C75"/>
    <w:rsid w:val="00FB131D"/>
    <w:rsid w:val="00FB2C5B"/>
    <w:rsid w:val="00FB6DB1"/>
    <w:rsid w:val="00FB7243"/>
    <w:rsid w:val="00FC3454"/>
    <w:rsid w:val="00FC458B"/>
    <w:rsid w:val="00FC5116"/>
    <w:rsid w:val="00FC61F7"/>
    <w:rsid w:val="00FD15B7"/>
    <w:rsid w:val="00FD1F95"/>
    <w:rsid w:val="00FD2AFF"/>
    <w:rsid w:val="00FD5521"/>
    <w:rsid w:val="00FE3A61"/>
    <w:rsid w:val="00FF00C9"/>
    <w:rsid w:val="00FF0F42"/>
    <w:rsid w:val="00FF3A65"/>
    <w:rsid w:val="00FF59A0"/>
    <w:rsid w:val="00FF5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467777BD"/>
  <w15:chartTrackingRefBased/>
  <w15:docId w15:val="{81857281-EFAE-4F9E-80B9-BC3D3B715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39F2"/>
    <w:rPr>
      <w:sz w:val="24"/>
      <w:szCs w:val="24"/>
      <w:lang w:val="en-GB"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fot">
    <w:name w:val="footer"/>
    <w:basedOn w:val="Normal"/>
    <w:rsid w:val="00D439F2"/>
    <w:pPr>
      <w:tabs>
        <w:tab w:val="center" w:pos="4320"/>
        <w:tab w:val="right" w:pos="8640"/>
      </w:tabs>
    </w:pPr>
  </w:style>
  <w:style w:type="character" w:styleId="Sidnummer">
    <w:name w:val="page number"/>
    <w:basedOn w:val="Standardstycketeckensnitt"/>
    <w:rsid w:val="00D439F2"/>
  </w:style>
  <w:style w:type="paragraph" w:styleId="Sidhuvud">
    <w:name w:val="header"/>
    <w:basedOn w:val="Normal"/>
    <w:rsid w:val="00E14BB7"/>
    <w:pPr>
      <w:tabs>
        <w:tab w:val="center" w:pos="4536"/>
        <w:tab w:val="right" w:pos="9072"/>
      </w:tabs>
    </w:pPr>
  </w:style>
  <w:style w:type="paragraph" w:styleId="Ballongtext">
    <w:name w:val="Balloon Text"/>
    <w:basedOn w:val="Normal"/>
    <w:semiHidden/>
    <w:rsid w:val="005F4F6F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rsid w:val="00F55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shllartext">
    <w:name w:val="Placeholder Text"/>
    <w:basedOn w:val="Standardstycketeckensnitt"/>
    <w:uiPriority w:val="99"/>
    <w:semiHidden/>
    <w:rsid w:val="00A540E6"/>
    <w:rPr>
      <w:color w:val="808080"/>
    </w:rPr>
  </w:style>
  <w:style w:type="character" w:customStyle="1" w:styleId="Formatmall1">
    <w:name w:val="Formatmall1"/>
    <w:basedOn w:val="Standardstycketeckensnitt"/>
    <w:rsid w:val="00A540E6"/>
    <w:rPr>
      <w:rFonts w:asciiTheme="minorHAnsi" w:hAnsiTheme="minorHAnsi"/>
      <w:sz w:val="22"/>
    </w:rPr>
  </w:style>
  <w:style w:type="paragraph" w:styleId="Liststycke">
    <w:name w:val="List Paragraph"/>
    <w:basedOn w:val="Normal"/>
    <w:uiPriority w:val="34"/>
    <w:qFormat/>
    <w:rsid w:val="005F2036"/>
    <w:pPr>
      <w:ind w:left="720"/>
      <w:contextualSpacing/>
    </w:pPr>
  </w:style>
  <w:style w:type="character" w:styleId="Kommentarsreferens">
    <w:name w:val="annotation reference"/>
    <w:basedOn w:val="Standardstycketeckensnitt"/>
    <w:rsid w:val="003148F7"/>
    <w:rPr>
      <w:sz w:val="16"/>
      <w:szCs w:val="16"/>
    </w:rPr>
  </w:style>
  <w:style w:type="paragraph" w:styleId="Kommentarer">
    <w:name w:val="annotation text"/>
    <w:basedOn w:val="Normal"/>
    <w:link w:val="KommentarerChar"/>
    <w:rsid w:val="003148F7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rsid w:val="003148F7"/>
    <w:rPr>
      <w:lang w:val="en-GB" w:eastAsia="en-US"/>
    </w:rPr>
  </w:style>
  <w:style w:type="paragraph" w:styleId="Kommentarsmne">
    <w:name w:val="annotation subject"/>
    <w:basedOn w:val="Kommentarer"/>
    <w:next w:val="Kommentarer"/>
    <w:link w:val="KommentarsmneChar"/>
    <w:rsid w:val="003148F7"/>
    <w:rPr>
      <w:b/>
      <w:bCs/>
    </w:rPr>
  </w:style>
  <w:style w:type="character" w:customStyle="1" w:styleId="KommentarsmneChar">
    <w:name w:val="Kommentarsämne Char"/>
    <w:basedOn w:val="KommentarerChar"/>
    <w:link w:val="Kommentarsmne"/>
    <w:rsid w:val="003148F7"/>
    <w:rPr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D1D61C8F0C433891CF2C53E16102D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C4095BC-FEA8-41B7-9A1B-7B084D744438}"/>
      </w:docPartPr>
      <w:docPartBody>
        <w:p w:rsidR="00017959" w:rsidRDefault="00B0640A" w:rsidP="00B0640A">
          <w:pPr>
            <w:pStyle w:val="83D1D61C8F0C433891CF2C53E16102D41"/>
          </w:pPr>
          <w:r>
            <w:rPr>
              <w:rStyle w:val="Platshllartext"/>
              <w:rFonts w:asciiTheme="minorHAnsi" w:hAnsiTheme="minorHAnsi" w:cstheme="minorHAnsi"/>
              <w:sz w:val="22"/>
              <w:lang w:val="en"/>
            </w:rPr>
            <w:t>Select an op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F4FDE"/>
    <w:rsid w:val="00017959"/>
    <w:rsid w:val="000F4FDE"/>
    <w:rsid w:val="00982D1F"/>
    <w:rsid w:val="00B0640A"/>
    <w:rsid w:val="00CB0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B0640A"/>
    <w:rPr>
      <w:color w:val="808080"/>
    </w:rPr>
  </w:style>
  <w:style w:type="paragraph" w:customStyle="1" w:styleId="83D1D61C8F0C433891CF2C53E16102D4">
    <w:name w:val="83D1D61C8F0C433891CF2C53E16102D4"/>
    <w:rsid w:val="000F4FDE"/>
  </w:style>
  <w:style w:type="paragraph" w:customStyle="1" w:styleId="83D1D61C8F0C433891CF2C53E16102D41">
    <w:name w:val="83D1D61C8F0C433891CF2C53E16102D41"/>
    <w:rsid w:val="00B064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88C61-927E-466A-8352-87A71F8D1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9</Words>
  <Characters>3585</Characters>
  <Application>Microsoft Office Word</Application>
  <DocSecurity>0</DocSecurity>
  <Lines>29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LU</Company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 Alanärä</dc:creator>
  <cp:keywords/>
  <cp:lastModifiedBy>Anders Jäderlund</cp:lastModifiedBy>
  <cp:revision>2</cp:revision>
  <cp:lastPrinted>2012-03-28T13:45:00Z</cp:lastPrinted>
  <dcterms:created xsi:type="dcterms:W3CDTF">2019-01-21T09:07:00Z</dcterms:created>
  <dcterms:modified xsi:type="dcterms:W3CDTF">2019-01-21T09:07:00Z</dcterms:modified>
</cp:coreProperties>
</file>